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FBEF22" w14:textId="77777777" w:rsidR="009663F1" w:rsidRPr="004B35B7" w:rsidRDefault="00167675">
      <w:pPr>
        <w:rPr>
          <w:b/>
        </w:rPr>
      </w:pPr>
      <w:bookmarkStart w:id="0" w:name="_GoBack"/>
      <w:bookmarkEnd w:id="0"/>
      <w:r w:rsidRPr="004B35B7">
        <w:rPr>
          <w:b/>
        </w:rPr>
        <w:t>Supplementary</w:t>
      </w:r>
      <w:r w:rsidRPr="004B35B7">
        <w:rPr>
          <w:rFonts w:hint="eastAsia"/>
          <w:b/>
        </w:rPr>
        <w:t xml:space="preserve"> Material (Tables)</w:t>
      </w:r>
    </w:p>
    <w:p w14:paraId="7011AEA2" w14:textId="77777777" w:rsidR="00167675" w:rsidRPr="004B35B7" w:rsidRDefault="00167675">
      <w:pPr>
        <w:rPr>
          <w:b/>
        </w:rPr>
      </w:pPr>
    </w:p>
    <w:p w14:paraId="71658166" w14:textId="77777777" w:rsidR="00167675" w:rsidRPr="004B35B7" w:rsidRDefault="00167675">
      <w:pPr>
        <w:rPr>
          <w:b/>
        </w:rPr>
      </w:pPr>
      <w:r w:rsidRPr="004B35B7">
        <w:rPr>
          <w:rFonts w:hint="eastAsia"/>
          <w:b/>
        </w:rPr>
        <w:t>Table S1</w:t>
      </w:r>
    </w:p>
    <w:p w14:paraId="5E220C55" w14:textId="77777777" w:rsidR="00167675" w:rsidRPr="004B35B7" w:rsidRDefault="00167675" w:rsidP="00167675">
      <w:pPr>
        <w:autoSpaceDE w:val="0"/>
        <w:rPr>
          <w:rFonts w:ascii="Times New Roman" w:hAnsi="Times New Roman" w:cs="Times New Roman"/>
          <w:b/>
          <w:szCs w:val="24"/>
          <w:lang w:val="en-GB"/>
        </w:rPr>
      </w:pPr>
      <w:r w:rsidRPr="004B35B7">
        <w:rPr>
          <w:rFonts w:ascii="Times New Roman" w:hAnsi="Times New Roman" w:cs="Times New Roman"/>
          <w:b/>
          <w:szCs w:val="24"/>
          <w:lang w:val="en-GB"/>
        </w:rPr>
        <w:t xml:space="preserve">Table </w:t>
      </w:r>
      <w:r w:rsidRPr="004B35B7">
        <w:rPr>
          <w:rFonts w:ascii="Times New Roman" w:hAnsi="Times New Roman" w:cs="Times New Roman" w:hint="eastAsia"/>
          <w:b/>
          <w:szCs w:val="24"/>
          <w:lang w:val="en-GB"/>
        </w:rPr>
        <w:t>S</w:t>
      </w:r>
      <w:r w:rsidRPr="004B35B7">
        <w:rPr>
          <w:rFonts w:ascii="Times New Roman" w:hAnsi="Times New Roman" w:cs="Times New Roman"/>
          <w:b/>
          <w:szCs w:val="24"/>
          <w:lang w:val="en-GB"/>
        </w:rPr>
        <w:t xml:space="preserve">1. Demographic data </w:t>
      </w:r>
      <w:r w:rsidRPr="004B35B7">
        <w:rPr>
          <w:rFonts w:ascii="Times New Roman" w:eastAsia="PMingLiU" w:hAnsi="Times New Roman" w:cs="Times New Roman"/>
          <w:b/>
          <w:szCs w:val="24"/>
          <w:lang w:val="en-GB"/>
        </w:rPr>
        <w:t>at</w:t>
      </w:r>
      <w:r w:rsidRPr="004B35B7">
        <w:rPr>
          <w:rFonts w:ascii="Times New Roman" w:hAnsi="Times New Roman" w:cs="Times New Roman"/>
          <w:b/>
          <w:szCs w:val="24"/>
          <w:lang w:val="en-GB"/>
        </w:rPr>
        <w:t xml:space="preserve"> baseline and after acupuncture modulation </w:t>
      </w:r>
    </w:p>
    <w:tbl>
      <w:tblPr>
        <w:tblW w:w="8560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256"/>
        <w:gridCol w:w="2154"/>
        <w:gridCol w:w="1948"/>
        <w:gridCol w:w="1202"/>
      </w:tblGrid>
      <w:tr w:rsidR="004B35B7" w:rsidRPr="004B35B7" w14:paraId="226481F4" w14:textId="77777777" w:rsidTr="00862CB0">
        <w:trPr>
          <w:trHeight w:val="323"/>
        </w:trPr>
        <w:tc>
          <w:tcPr>
            <w:tcW w:w="3256" w:type="dxa"/>
            <w:tcBorders>
              <w:top w:val="single" w:sz="18" w:space="0" w:color="000000"/>
              <w:left w:val="nil"/>
              <w:bottom w:val="single" w:sz="12" w:space="0" w:color="000000"/>
              <w:right w:val="nil"/>
            </w:tcBorders>
            <w:shd w:val="clear" w:color="auto" w:fill="auto"/>
            <w:vAlign w:val="center"/>
          </w:tcPr>
          <w:p w14:paraId="5B3FF078" w14:textId="77777777" w:rsidR="00167675" w:rsidRPr="004B35B7" w:rsidRDefault="00167675" w:rsidP="00167675">
            <w:pPr>
              <w:widowControl/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</w:p>
          <w:p w14:paraId="3EF91265" w14:textId="77777777" w:rsidR="00167675" w:rsidRPr="004B35B7" w:rsidRDefault="00167675" w:rsidP="00167675">
            <w:pPr>
              <w:widowControl/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Characteristics</w:t>
            </w:r>
          </w:p>
        </w:tc>
        <w:tc>
          <w:tcPr>
            <w:tcW w:w="2154" w:type="dxa"/>
            <w:tcBorders>
              <w:top w:val="single" w:sz="18" w:space="0" w:color="000000"/>
              <w:left w:val="nil"/>
              <w:bottom w:val="single" w:sz="12" w:space="0" w:color="000000"/>
              <w:right w:val="nil"/>
            </w:tcBorders>
            <w:shd w:val="clear" w:color="auto" w:fill="auto"/>
            <w:vAlign w:val="center"/>
          </w:tcPr>
          <w:p w14:paraId="74438E9F" w14:textId="77777777" w:rsidR="00167675" w:rsidRPr="004B35B7" w:rsidRDefault="00167675" w:rsidP="00167675">
            <w:pPr>
              <w:widowControl/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Before acupuncture</w:t>
            </w:r>
          </w:p>
          <w:p w14:paraId="5EC3531C" w14:textId="77777777" w:rsidR="00167675" w:rsidRPr="004B35B7" w:rsidRDefault="00167675" w:rsidP="00167675">
            <w:pPr>
              <w:widowControl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(n=30)</w:t>
            </w:r>
          </w:p>
        </w:tc>
        <w:tc>
          <w:tcPr>
            <w:tcW w:w="1948" w:type="dxa"/>
            <w:tcBorders>
              <w:top w:val="single" w:sz="18" w:space="0" w:color="000000"/>
              <w:left w:val="nil"/>
              <w:bottom w:val="single" w:sz="12" w:space="0" w:color="000000"/>
              <w:right w:val="nil"/>
            </w:tcBorders>
            <w:shd w:val="clear" w:color="auto" w:fill="auto"/>
            <w:vAlign w:val="center"/>
          </w:tcPr>
          <w:p w14:paraId="06584200" w14:textId="77777777" w:rsidR="00167675" w:rsidRPr="004B35B7" w:rsidRDefault="00167675" w:rsidP="00167675">
            <w:pPr>
              <w:widowControl/>
              <w:snapToGrid w:val="0"/>
              <w:ind w:left="305" w:hanging="305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After acupuncture</w:t>
            </w:r>
          </w:p>
          <w:p w14:paraId="02E8B1E7" w14:textId="77777777" w:rsidR="00167675" w:rsidRPr="004B35B7" w:rsidRDefault="00167675" w:rsidP="00167675">
            <w:pPr>
              <w:widowControl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 xml:space="preserve">(n=30)          </w:t>
            </w:r>
          </w:p>
        </w:tc>
        <w:tc>
          <w:tcPr>
            <w:tcW w:w="1202" w:type="dxa"/>
            <w:tcBorders>
              <w:top w:val="single" w:sz="18" w:space="0" w:color="000000"/>
              <w:left w:val="nil"/>
              <w:bottom w:val="single" w:sz="12" w:space="0" w:color="000000"/>
              <w:right w:val="nil"/>
            </w:tcBorders>
            <w:shd w:val="clear" w:color="auto" w:fill="auto"/>
            <w:vAlign w:val="center"/>
          </w:tcPr>
          <w:p w14:paraId="33FD8B5D" w14:textId="77777777" w:rsidR="00167675" w:rsidRPr="004B35B7" w:rsidRDefault="00167675" w:rsidP="00167675">
            <w:pPr>
              <w:snapToGrid w:val="0"/>
              <w:rPr>
                <w:rFonts w:ascii="Times New Roman" w:hAnsi="Times New Roman" w:cs="Times New Roman"/>
                <w:i/>
                <w:szCs w:val="24"/>
                <w:lang w:val="en-GB"/>
              </w:rPr>
            </w:pPr>
          </w:p>
          <w:p w14:paraId="20D83B37" w14:textId="77777777" w:rsidR="00167675" w:rsidRPr="004B35B7" w:rsidRDefault="00167675" w:rsidP="00167675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i/>
                <w:szCs w:val="24"/>
                <w:lang w:val="en-GB"/>
              </w:rPr>
              <w:t>p</w:t>
            </w: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-value</w:t>
            </w:r>
          </w:p>
        </w:tc>
      </w:tr>
      <w:tr w:rsidR="004B35B7" w:rsidRPr="004B35B7" w14:paraId="1A340081" w14:textId="77777777" w:rsidTr="00862CB0">
        <w:trPr>
          <w:trHeight w:val="330"/>
        </w:trPr>
        <w:tc>
          <w:tcPr>
            <w:tcW w:w="3256" w:type="dxa"/>
            <w:tcBorders>
              <w:top w:val="single" w:sz="12" w:space="0" w:color="000000"/>
              <w:left w:val="nil"/>
              <w:bottom w:val="nil"/>
              <w:right w:val="nil"/>
            </w:tcBorders>
            <w:shd w:val="clear" w:color="auto" w:fill="auto"/>
          </w:tcPr>
          <w:p w14:paraId="04DA205F" w14:textId="77777777" w:rsidR="00167675" w:rsidRPr="004B35B7" w:rsidRDefault="00167675" w:rsidP="00167675">
            <w:pPr>
              <w:widowControl/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eastAsia="PMingLiU" w:hAnsi="Times New Roman" w:cs="Times New Roman"/>
                <w:szCs w:val="24"/>
                <w:lang w:val="en-GB" w:eastAsia="en-GB"/>
              </w:rPr>
              <w:t>Sex</w:t>
            </w: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 xml:space="preserve"> (M/F)</w:t>
            </w:r>
          </w:p>
        </w:tc>
        <w:tc>
          <w:tcPr>
            <w:tcW w:w="2154" w:type="dxa"/>
            <w:tcBorders>
              <w:top w:val="single" w:sz="12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F188EDD" w14:textId="77777777" w:rsidR="00167675" w:rsidRPr="004B35B7" w:rsidRDefault="00167675" w:rsidP="00167675">
            <w:pPr>
              <w:widowControl/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11/19</w:t>
            </w:r>
          </w:p>
        </w:tc>
        <w:tc>
          <w:tcPr>
            <w:tcW w:w="1948" w:type="dxa"/>
            <w:tcBorders>
              <w:top w:val="single" w:sz="12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2D9086" w14:textId="77777777" w:rsidR="00167675" w:rsidRPr="004B35B7" w:rsidRDefault="00167675" w:rsidP="00167675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11/19</w:t>
            </w:r>
          </w:p>
        </w:tc>
        <w:tc>
          <w:tcPr>
            <w:tcW w:w="1202" w:type="dxa"/>
            <w:tcBorders>
              <w:top w:val="single" w:sz="12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0E2F28" w14:textId="77777777" w:rsidR="00167675" w:rsidRPr="004B35B7" w:rsidRDefault="00167675" w:rsidP="00167675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-</w:t>
            </w:r>
          </w:p>
        </w:tc>
      </w:tr>
      <w:tr w:rsidR="004B35B7" w:rsidRPr="004B35B7" w14:paraId="211F2B17" w14:textId="77777777" w:rsidTr="00862CB0">
        <w:trPr>
          <w:trHeight w:val="340"/>
        </w:trPr>
        <w:tc>
          <w:tcPr>
            <w:tcW w:w="3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80408CA" w14:textId="77777777" w:rsidR="00167675" w:rsidRPr="004B35B7" w:rsidRDefault="00167675" w:rsidP="00167675">
            <w:pPr>
              <w:widowControl/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Age (</w:t>
            </w:r>
            <w:r w:rsidRPr="004B35B7">
              <w:rPr>
                <w:rFonts w:ascii="Times New Roman" w:eastAsia="PMingLiU" w:hAnsi="Times New Roman" w:cs="Times New Roman"/>
                <w:szCs w:val="24"/>
                <w:lang w:val="en-GB" w:eastAsia="en-GB"/>
              </w:rPr>
              <w:t>y</w:t>
            </w: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)</w:t>
            </w:r>
          </w:p>
        </w:tc>
        <w:tc>
          <w:tcPr>
            <w:tcW w:w="21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DD20281" w14:textId="77777777" w:rsidR="00167675" w:rsidRPr="004B35B7" w:rsidRDefault="00167675" w:rsidP="00167675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58.73±12.14</w:t>
            </w:r>
          </w:p>
        </w:tc>
        <w:tc>
          <w:tcPr>
            <w:tcW w:w="1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B6CF86" w14:textId="77777777" w:rsidR="00167675" w:rsidRPr="004B35B7" w:rsidRDefault="00167675" w:rsidP="00167675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-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C443E84" w14:textId="77777777" w:rsidR="00167675" w:rsidRPr="004B35B7" w:rsidRDefault="00167675" w:rsidP="00167675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 xml:space="preserve">- </w:t>
            </w:r>
          </w:p>
        </w:tc>
      </w:tr>
      <w:tr w:rsidR="004B35B7" w:rsidRPr="004B35B7" w14:paraId="70FA5FD2" w14:textId="77777777" w:rsidTr="00862CB0">
        <w:trPr>
          <w:trHeight w:val="340"/>
        </w:trPr>
        <w:tc>
          <w:tcPr>
            <w:tcW w:w="3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3C4E2BA" w14:textId="77777777" w:rsidR="00167675" w:rsidRPr="004B35B7" w:rsidRDefault="00167675" w:rsidP="00167675">
            <w:pPr>
              <w:widowControl/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 xml:space="preserve"> Male</w:t>
            </w:r>
            <w:r w:rsidRPr="004B35B7">
              <w:rPr>
                <w:rFonts w:ascii="Times New Roman" w:eastAsia="PMingLiU" w:hAnsi="Times New Roman" w:cs="Times New Roman"/>
                <w:szCs w:val="24"/>
                <w:lang w:val="en-GB"/>
              </w:rPr>
              <w:t xml:space="preserve"> patients</w:t>
            </w:r>
          </w:p>
        </w:tc>
        <w:tc>
          <w:tcPr>
            <w:tcW w:w="21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3ADD72" w14:textId="77777777" w:rsidR="00167675" w:rsidRPr="004B35B7" w:rsidRDefault="00167675" w:rsidP="00167675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62.64±14.19</w:t>
            </w:r>
          </w:p>
        </w:tc>
        <w:tc>
          <w:tcPr>
            <w:tcW w:w="1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4E637D" w14:textId="77777777" w:rsidR="00167675" w:rsidRPr="004B35B7" w:rsidRDefault="00167675" w:rsidP="00167675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4B7CAA" w14:textId="77777777" w:rsidR="00167675" w:rsidRPr="004B35B7" w:rsidRDefault="00167675" w:rsidP="00167675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0.185</w:t>
            </w:r>
          </w:p>
        </w:tc>
      </w:tr>
      <w:tr w:rsidR="004B35B7" w:rsidRPr="004B35B7" w14:paraId="02D7EA93" w14:textId="77777777" w:rsidTr="00862CB0">
        <w:trPr>
          <w:trHeight w:val="340"/>
        </w:trPr>
        <w:tc>
          <w:tcPr>
            <w:tcW w:w="3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3AE1DE" w14:textId="77777777" w:rsidR="00167675" w:rsidRPr="004B35B7" w:rsidRDefault="00167675" w:rsidP="00167675">
            <w:pPr>
              <w:widowControl/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 xml:space="preserve"> Female</w:t>
            </w:r>
            <w:r w:rsidRPr="004B35B7">
              <w:rPr>
                <w:rFonts w:ascii="Times New Roman" w:eastAsia="PMingLiU" w:hAnsi="Times New Roman" w:cs="Times New Roman"/>
                <w:szCs w:val="24"/>
                <w:lang w:val="en-GB"/>
              </w:rPr>
              <w:t xml:space="preserve"> patients</w:t>
            </w:r>
          </w:p>
        </w:tc>
        <w:tc>
          <w:tcPr>
            <w:tcW w:w="21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F7CEBF" w14:textId="77777777" w:rsidR="00167675" w:rsidRPr="004B35B7" w:rsidRDefault="00167675" w:rsidP="00167675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56.47±10.52</w:t>
            </w:r>
          </w:p>
        </w:tc>
        <w:tc>
          <w:tcPr>
            <w:tcW w:w="1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C37212" w14:textId="77777777" w:rsidR="00167675" w:rsidRPr="004B35B7" w:rsidRDefault="00167675" w:rsidP="00167675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FBD99B" w14:textId="77777777" w:rsidR="00167675" w:rsidRPr="004B35B7" w:rsidRDefault="00167675" w:rsidP="00167675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</w:p>
        </w:tc>
      </w:tr>
      <w:tr w:rsidR="004B35B7" w:rsidRPr="004B35B7" w14:paraId="4A52A8D7" w14:textId="77777777" w:rsidTr="00862CB0">
        <w:trPr>
          <w:trHeight w:val="330"/>
        </w:trPr>
        <w:tc>
          <w:tcPr>
            <w:tcW w:w="3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04EC605" w14:textId="77777777" w:rsidR="00167675" w:rsidRPr="004B35B7" w:rsidRDefault="00167675" w:rsidP="00167675">
            <w:pPr>
              <w:widowControl/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eastAsia="PMingLiU" w:hAnsi="Times New Roman" w:cs="Times New Roman"/>
                <w:szCs w:val="24"/>
                <w:lang w:val="en-GB" w:eastAsia="en-GB"/>
              </w:rPr>
              <w:t>Pain duration (mo.)</w:t>
            </w:r>
          </w:p>
        </w:tc>
        <w:tc>
          <w:tcPr>
            <w:tcW w:w="21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0F85A2" w14:textId="77777777" w:rsidR="00167675" w:rsidRPr="004B35B7" w:rsidRDefault="00167675" w:rsidP="00167675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25.67±23.67</w:t>
            </w:r>
          </w:p>
        </w:tc>
        <w:tc>
          <w:tcPr>
            <w:tcW w:w="1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868433" w14:textId="77777777" w:rsidR="00167675" w:rsidRPr="004B35B7" w:rsidRDefault="00167675" w:rsidP="00167675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-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8A6508" w14:textId="77777777" w:rsidR="00167675" w:rsidRPr="004B35B7" w:rsidRDefault="00167675" w:rsidP="00167675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-</w:t>
            </w:r>
          </w:p>
        </w:tc>
      </w:tr>
      <w:tr w:rsidR="004B35B7" w:rsidRPr="004B35B7" w14:paraId="7EACF7EE" w14:textId="77777777" w:rsidTr="00862CB0">
        <w:trPr>
          <w:trHeight w:val="340"/>
        </w:trPr>
        <w:tc>
          <w:tcPr>
            <w:tcW w:w="3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0241E24" w14:textId="77777777" w:rsidR="00167675" w:rsidRPr="004B35B7" w:rsidRDefault="00167675" w:rsidP="00167675">
            <w:pPr>
              <w:widowControl/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Side (right/left)</w:t>
            </w:r>
          </w:p>
        </w:tc>
        <w:tc>
          <w:tcPr>
            <w:tcW w:w="21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A52357" w14:textId="77777777" w:rsidR="00167675" w:rsidRPr="004B35B7" w:rsidRDefault="00167675" w:rsidP="00167675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14/16</w:t>
            </w:r>
          </w:p>
        </w:tc>
        <w:tc>
          <w:tcPr>
            <w:tcW w:w="1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49BFC3" w14:textId="77777777" w:rsidR="00167675" w:rsidRPr="004B35B7" w:rsidRDefault="00167675" w:rsidP="00167675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-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4E58AE" w14:textId="77777777" w:rsidR="00167675" w:rsidRPr="004B35B7" w:rsidRDefault="00167675" w:rsidP="00167675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</w:p>
        </w:tc>
      </w:tr>
      <w:tr w:rsidR="004B35B7" w:rsidRPr="004B35B7" w14:paraId="62BA0ADE" w14:textId="77777777" w:rsidTr="00862CB0">
        <w:trPr>
          <w:trHeight w:val="330"/>
        </w:trPr>
        <w:tc>
          <w:tcPr>
            <w:tcW w:w="3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CB054CE" w14:textId="77777777" w:rsidR="00167675" w:rsidRPr="004B35B7" w:rsidRDefault="00167675" w:rsidP="00167675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VAS</w:t>
            </w:r>
          </w:p>
        </w:tc>
        <w:tc>
          <w:tcPr>
            <w:tcW w:w="21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B239AE" w14:textId="77777777" w:rsidR="00167675" w:rsidRPr="004B35B7" w:rsidRDefault="00167675" w:rsidP="00167675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6.09±1.73</w:t>
            </w:r>
          </w:p>
        </w:tc>
        <w:tc>
          <w:tcPr>
            <w:tcW w:w="1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5B8FB2" w14:textId="77777777" w:rsidR="00167675" w:rsidRPr="004B35B7" w:rsidRDefault="00167675" w:rsidP="00167675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3.97±2.21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A45E14" w14:textId="77777777" w:rsidR="00167675" w:rsidRPr="004B35B7" w:rsidRDefault="00167675" w:rsidP="00167675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0.000</w:t>
            </w:r>
            <w:r w:rsidRPr="004B35B7">
              <w:rPr>
                <w:rFonts w:ascii="Times New Roman" w:eastAsia="PMingLiU" w:hAnsi="Times New Roman" w:cs="Times New Roman"/>
                <w:szCs w:val="24"/>
                <w:lang w:val="en-GB" w:eastAsia="en-GB"/>
              </w:rPr>
              <w:t xml:space="preserve"> </w:t>
            </w: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**</w:t>
            </w:r>
          </w:p>
        </w:tc>
      </w:tr>
      <w:tr w:rsidR="004B35B7" w:rsidRPr="004B35B7" w14:paraId="00F5FD51" w14:textId="77777777" w:rsidTr="00862CB0">
        <w:trPr>
          <w:trHeight w:val="330"/>
        </w:trPr>
        <w:tc>
          <w:tcPr>
            <w:tcW w:w="3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63FCC2E" w14:textId="77777777" w:rsidR="00167675" w:rsidRPr="004B35B7" w:rsidRDefault="00167675" w:rsidP="00167675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SBI</w:t>
            </w:r>
          </w:p>
        </w:tc>
        <w:tc>
          <w:tcPr>
            <w:tcW w:w="21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88B8E9" w14:textId="77777777" w:rsidR="00167675" w:rsidRPr="004B35B7" w:rsidRDefault="00167675" w:rsidP="00167675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13.33±5.12</w:t>
            </w:r>
          </w:p>
        </w:tc>
        <w:tc>
          <w:tcPr>
            <w:tcW w:w="1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2A7EF7" w14:textId="77777777" w:rsidR="00167675" w:rsidRPr="004B35B7" w:rsidRDefault="00167675" w:rsidP="00167675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10.10±4.84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5585AD" w14:textId="77777777" w:rsidR="00167675" w:rsidRPr="004B35B7" w:rsidRDefault="00167675" w:rsidP="00167675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0.008</w:t>
            </w:r>
            <w:r w:rsidRPr="004B35B7">
              <w:rPr>
                <w:rFonts w:ascii="Times New Roman" w:eastAsia="PMingLiU" w:hAnsi="Times New Roman" w:cs="Times New Roman"/>
                <w:szCs w:val="24"/>
                <w:lang w:val="en-GB"/>
              </w:rPr>
              <w:t xml:space="preserve"> </w:t>
            </w: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*</w:t>
            </w:r>
          </w:p>
        </w:tc>
      </w:tr>
      <w:tr w:rsidR="004B35B7" w:rsidRPr="004B35B7" w14:paraId="7C3B40ED" w14:textId="77777777" w:rsidTr="00862CB0">
        <w:trPr>
          <w:trHeight w:val="330"/>
        </w:trPr>
        <w:tc>
          <w:tcPr>
            <w:tcW w:w="3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803BA21" w14:textId="77777777" w:rsidR="00167675" w:rsidRPr="004B35B7" w:rsidRDefault="00167675" w:rsidP="00167675">
            <w:pPr>
              <w:widowControl/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RDQS</w:t>
            </w:r>
          </w:p>
        </w:tc>
        <w:tc>
          <w:tcPr>
            <w:tcW w:w="21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2087C8D" w14:textId="77777777" w:rsidR="00167675" w:rsidRPr="004B35B7" w:rsidRDefault="00167675" w:rsidP="00167675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10.60±4.64</w:t>
            </w:r>
          </w:p>
        </w:tc>
        <w:tc>
          <w:tcPr>
            <w:tcW w:w="1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A9EF647" w14:textId="77777777" w:rsidR="00167675" w:rsidRPr="004B35B7" w:rsidRDefault="00167675" w:rsidP="00167675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7.77±5.23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5ADF75" w14:textId="77777777" w:rsidR="00167675" w:rsidRPr="004B35B7" w:rsidRDefault="00167675" w:rsidP="00167675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0.004</w:t>
            </w:r>
            <w:r w:rsidRPr="004B35B7">
              <w:rPr>
                <w:rFonts w:ascii="Times New Roman" w:eastAsia="PMingLiU" w:hAnsi="Times New Roman" w:cs="Times New Roman"/>
                <w:szCs w:val="24"/>
                <w:lang w:val="en-GB" w:eastAsia="en-GB"/>
              </w:rPr>
              <w:t xml:space="preserve"> </w:t>
            </w: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*</w:t>
            </w:r>
          </w:p>
        </w:tc>
      </w:tr>
      <w:tr w:rsidR="004B35B7" w:rsidRPr="004B35B7" w14:paraId="467262F1" w14:textId="77777777" w:rsidTr="00862CB0">
        <w:trPr>
          <w:trHeight w:val="330"/>
        </w:trPr>
        <w:tc>
          <w:tcPr>
            <w:tcW w:w="3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836B17F" w14:textId="77777777" w:rsidR="00167675" w:rsidRPr="004B35B7" w:rsidRDefault="00167675" w:rsidP="00167675">
            <w:pPr>
              <w:widowControl/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WHOQOL-BREF, total</w:t>
            </w:r>
          </w:p>
        </w:tc>
        <w:tc>
          <w:tcPr>
            <w:tcW w:w="21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544101B" w14:textId="77777777" w:rsidR="00167675" w:rsidRPr="004B35B7" w:rsidRDefault="00167675" w:rsidP="00167675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53.97±8.27</w:t>
            </w:r>
          </w:p>
        </w:tc>
        <w:tc>
          <w:tcPr>
            <w:tcW w:w="1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F2AB3C7" w14:textId="77777777" w:rsidR="00167675" w:rsidRPr="004B35B7" w:rsidRDefault="00167675" w:rsidP="00167675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54.75±7.5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43F9635" w14:textId="77777777" w:rsidR="00167675" w:rsidRPr="004B35B7" w:rsidRDefault="00167675" w:rsidP="00167675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 xml:space="preserve">0.483   </w:t>
            </w:r>
          </w:p>
        </w:tc>
      </w:tr>
      <w:tr w:rsidR="004B35B7" w:rsidRPr="004B35B7" w14:paraId="5AF76AF2" w14:textId="77777777" w:rsidTr="00862CB0">
        <w:trPr>
          <w:trHeight w:val="330"/>
        </w:trPr>
        <w:tc>
          <w:tcPr>
            <w:tcW w:w="3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D4AA2C6" w14:textId="77777777" w:rsidR="00167675" w:rsidRPr="004B35B7" w:rsidRDefault="00167675" w:rsidP="00167675">
            <w:pPr>
              <w:widowControl/>
              <w:snapToGrid w:val="0"/>
              <w:ind w:firstLineChars="100" w:firstLine="24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Physical</w:t>
            </w:r>
          </w:p>
        </w:tc>
        <w:tc>
          <w:tcPr>
            <w:tcW w:w="21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3535D00" w14:textId="77777777" w:rsidR="00167675" w:rsidRPr="004B35B7" w:rsidRDefault="00167675" w:rsidP="00167675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12.72±2.18</w:t>
            </w:r>
          </w:p>
        </w:tc>
        <w:tc>
          <w:tcPr>
            <w:tcW w:w="1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237F06" w14:textId="77777777" w:rsidR="00167675" w:rsidRPr="004B35B7" w:rsidRDefault="00167675" w:rsidP="00167675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13.58±2.11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CCE197" w14:textId="77777777" w:rsidR="00167675" w:rsidRPr="004B35B7" w:rsidRDefault="00167675" w:rsidP="00167675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0.036</w:t>
            </w:r>
            <w:r w:rsidRPr="004B35B7">
              <w:rPr>
                <w:rFonts w:ascii="Times New Roman" w:eastAsia="PMingLiU" w:hAnsi="Times New Roman" w:cs="Times New Roman"/>
                <w:szCs w:val="24"/>
                <w:lang w:val="en-GB"/>
              </w:rPr>
              <w:t xml:space="preserve"> </w:t>
            </w: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 xml:space="preserve">*   </w:t>
            </w:r>
          </w:p>
        </w:tc>
      </w:tr>
      <w:tr w:rsidR="004B35B7" w:rsidRPr="004B35B7" w14:paraId="25FBB80A" w14:textId="77777777" w:rsidTr="00862CB0">
        <w:trPr>
          <w:trHeight w:val="330"/>
        </w:trPr>
        <w:tc>
          <w:tcPr>
            <w:tcW w:w="3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0CEA0F3" w14:textId="77777777" w:rsidR="00167675" w:rsidRPr="004B35B7" w:rsidRDefault="00167675" w:rsidP="00167675">
            <w:pPr>
              <w:widowControl/>
              <w:snapToGrid w:val="0"/>
              <w:ind w:firstLineChars="100" w:firstLine="24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Psychological</w:t>
            </w:r>
          </w:p>
        </w:tc>
        <w:tc>
          <w:tcPr>
            <w:tcW w:w="21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2017EB7" w14:textId="77777777" w:rsidR="00167675" w:rsidRPr="004B35B7" w:rsidRDefault="00167675" w:rsidP="00167675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13.29±2.49</w:t>
            </w:r>
          </w:p>
        </w:tc>
        <w:tc>
          <w:tcPr>
            <w:tcW w:w="1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E6716A9" w14:textId="77777777" w:rsidR="00167675" w:rsidRPr="004B35B7" w:rsidRDefault="00167675" w:rsidP="00167675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13.39±2.22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DD25B1" w14:textId="77777777" w:rsidR="00167675" w:rsidRPr="004B35B7" w:rsidRDefault="00167675" w:rsidP="00167675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0.740</w:t>
            </w:r>
          </w:p>
        </w:tc>
      </w:tr>
      <w:tr w:rsidR="004B35B7" w:rsidRPr="004B35B7" w14:paraId="01B98CAF" w14:textId="77777777" w:rsidTr="00862CB0">
        <w:trPr>
          <w:trHeight w:val="330"/>
        </w:trPr>
        <w:tc>
          <w:tcPr>
            <w:tcW w:w="3256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44D02F13" w14:textId="77777777" w:rsidR="00167675" w:rsidRPr="004B35B7" w:rsidRDefault="00167675" w:rsidP="00167675">
            <w:pPr>
              <w:widowControl/>
              <w:snapToGrid w:val="0"/>
              <w:ind w:firstLineChars="100" w:firstLine="24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Social</w:t>
            </w:r>
          </w:p>
        </w:tc>
        <w:tc>
          <w:tcPr>
            <w:tcW w:w="2154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01AAC4C5" w14:textId="77777777" w:rsidR="00167675" w:rsidRPr="004B35B7" w:rsidRDefault="00167675" w:rsidP="00167675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13.95±2.61</w:t>
            </w:r>
          </w:p>
        </w:tc>
        <w:tc>
          <w:tcPr>
            <w:tcW w:w="1948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0F4B7D61" w14:textId="77777777" w:rsidR="00167675" w:rsidRPr="004B35B7" w:rsidRDefault="00167675" w:rsidP="00167675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13.53±2.75</w:t>
            </w:r>
          </w:p>
        </w:tc>
        <w:tc>
          <w:tcPr>
            <w:tcW w:w="1202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5E15B47A" w14:textId="77777777" w:rsidR="00167675" w:rsidRPr="004B35B7" w:rsidRDefault="00167675" w:rsidP="00167675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 xml:space="preserve">0.259  </w:t>
            </w:r>
          </w:p>
        </w:tc>
      </w:tr>
      <w:tr w:rsidR="004B35B7" w:rsidRPr="004B35B7" w14:paraId="26B2FE55" w14:textId="77777777" w:rsidTr="00862CB0">
        <w:trPr>
          <w:trHeight w:val="330"/>
        </w:trPr>
        <w:tc>
          <w:tcPr>
            <w:tcW w:w="3256" w:type="dxa"/>
            <w:tcBorders>
              <w:top w:val="nil"/>
              <w:left w:val="nil"/>
              <w:bottom w:val="single" w:sz="18" w:space="0" w:color="000000"/>
              <w:right w:val="nil"/>
            </w:tcBorders>
            <w:shd w:val="clear" w:color="auto" w:fill="auto"/>
          </w:tcPr>
          <w:p w14:paraId="4656B951" w14:textId="77777777" w:rsidR="00167675" w:rsidRPr="004B35B7" w:rsidRDefault="00167675" w:rsidP="00167675">
            <w:pPr>
              <w:widowControl/>
              <w:snapToGrid w:val="0"/>
              <w:ind w:firstLineChars="100" w:firstLine="24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Environmental</w:t>
            </w:r>
          </w:p>
        </w:tc>
        <w:tc>
          <w:tcPr>
            <w:tcW w:w="2154" w:type="dxa"/>
            <w:tcBorders>
              <w:top w:val="nil"/>
              <w:left w:val="nil"/>
              <w:bottom w:val="single" w:sz="18" w:space="0" w:color="000000"/>
              <w:right w:val="nil"/>
            </w:tcBorders>
            <w:shd w:val="clear" w:color="auto" w:fill="auto"/>
          </w:tcPr>
          <w:p w14:paraId="0810248F" w14:textId="77777777" w:rsidR="00167675" w:rsidRPr="004B35B7" w:rsidRDefault="00167675" w:rsidP="00167675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14.00±2.61</w:t>
            </w:r>
          </w:p>
        </w:tc>
        <w:tc>
          <w:tcPr>
            <w:tcW w:w="1948" w:type="dxa"/>
            <w:tcBorders>
              <w:top w:val="nil"/>
              <w:left w:val="nil"/>
              <w:bottom w:val="single" w:sz="18" w:space="0" w:color="000000"/>
              <w:right w:val="nil"/>
            </w:tcBorders>
            <w:shd w:val="clear" w:color="auto" w:fill="auto"/>
          </w:tcPr>
          <w:p w14:paraId="6E573B0B" w14:textId="77777777" w:rsidR="00167675" w:rsidRPr="004B35B7" w:rsidRDefault="00167675" w:rsidP="00167675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14.23±1.88</w:t>
            </w:r>
          </w:p>
        </w:tc>
        <w:tc>
          <w:tcPr>
            <w:tcW w:w="1202" w:type="dxa"/>
            <w:tcBorders>
              <w:top w:val="nil"/>
              <w:left w:val="nil"/>
              <w:bottom w:val="single" w:sz="18" w:space="0" w:color="000000"/>
              <w:right w:val="nil"/>
            </w:tcBorders>
            <w:shd w:val="clear" w:color="auto" w:fill="auto"/>
            <w:vAlign w:val="center"/>
          </w:tcPr>
          <w:p w14:paraId="2380FE92" w14:textId="77777777" w:rsidR="00167675" w:rsidRPr="004B35B7" w:rsidRDefault="00167675" w:rsidP="00167675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0.385</w:t>
            </w:r>
          </w:p>
        </w:tc>
      </w:tr>
    </w:tbl>
    <w:p w14:paraId="3BD3CDCF" w14:textId="77777777" w:rsidR="00167675" w:rsidRPr="004B35B7" w:rsidRDefault="00167675" w:rsidP="00167675">
      <w:pPr>
        <w:rPr>
          <w:rFonts w:ascii="Times New Roman" w:hAnsi="Times New Roman" w:cs="Times New Roman"/>
          <w:szCs w:val="24"/>
          <w:lang w:val="en-GB"/>
        </w:rPr>
      </w:pPr>
      <w:r w:rsidRPr="004B35B7">
        <w:rPr>
          <w:rFonts w:ascii="Times New Roman" w:eastAsia="PMingLiU" w:hAnsi="Times New Roman" w:cs="Times New Roman"/>
          <w:bCs/>
          <w:szCs w:val="24"/>
          <w:lang w:val="en-GB" w:eastAsia="en-GB"/>
        </w:rPr>
        <w:t>The data</w:t>
      </w:r>
      <w:r w:rsidRPr="004B35B7">
        <w:rPr>
          <w:rFonts w:ascii="Times New Roman" w:hAnsi="Times New Roman" w:cs="Times New Roman"/>
          <w:szCs w:val="24"/>
          <w:lang w:val="en-GB"/>
        </w:rPr>
        <w:t xml:space="preserve"> are </w:t>
      </w:r>
      <w:r w:rsidRPr="004B35B7">
        <w:rPr>
          <w:rFonts w:ascii="Times New Roman" w:eastAsia="PMingLiU" w:hAnsi="Times New Roman" w:cs="Times New Roman"/>
          <w:bCs/>
          <w:szCs w:val="24"/>
          <w:lang w:val="en-GB" w:eastAsia="en-GB"/>
        </w:rPr>
        <w:t xml:space="preserve">presented as the </w:t>
      </w:r>
      <w:r w:rsidRPr="004B35B7">
        <w:rPr>
          <w:rFonts w:ascii="Times New Roman" w:hAnsi="Times New Roman" w:cs="Times New Roman"/>
          <w:szCs w:val="24"/>
          <w:lang w:val="en-GB"/>
        </w:rPr>
        <w:t xml:space="preserve">mean ± </w:t>
      </w:r>
      <w:r w:rsidRPr="004B35B7">
        <w:rPr>
          <w:rFonts w:ascii="Times New Roman" w:eastAsia="PMingLiU" w:hAnsi="Times New Roman" w:cs="Times New Roman"/>
          <w:szCs w:val="24"/>
          <w:lang w:val="en-GB" w:eastAsia="en-GB"/>
        </w:rPr>
        <w:t>the standard deviation (</w:t>
      </w:r>
      <w:r w:rsidRPr="004B35B7">
        <w:rPr>
          <w:rFonts w:ascii="Times New Roman" w:eastAsia="PMingLiU" w:hAnsi="Times New Roman" w:cs="Times New Roman"/>
          <w:bCs/>
          <w:szCs w:val="24"/>
          <w:lang w:val="en-GB" w:eastAsia="en-GB"/>
        </w:rPr>
        <w:t xml:space="preserve">SD). Data </w:t>
      </w:r>
      <w:r w:rsidRPr="004B35B7">
        <w:rPr>
          <w:rFonts w:ascii="Times New Roman" w:hAnsi="Times New Roman" w:cs="Times New Roman"/>
          <w:szCs w:val="24"/>
          <w:lang w:val="en-GB"/>
        </w:rPr>
        <w:t>were compared using the χ</w:t>
      </w:r>
      <w:r w:rsidRPr="004B35B7">
        <w:rPr>
          <w:rFonts w:ascii="Times New Roman" w:hAnsi="Times New Roman" w:cs="Times New Roman"/>
          <w:szCs w:val="24"/>
          <w:vertAlign w:val="superscript"/>
          <w:lang w:val="en-GB"/>
        </w:rPr>
        <w:t>2</w:t>
      </w:r>
      <w:r w:rsidRPr="004B35B7">
        <w:rPr>
          <w:rFonts w:ascii="Times New Roman" w:hAnsi="Times New Roman" w:cs="Times New Roman"/>
          <w:szCs w:val="24"/>
          <w:lang w:val="en-GB"/>
        </w:rPr>
        <w:t xml:space="preserve"> test (</w:t>
      </w:r>
      <w:r w:rsidRPr="004B35B7">
        <w:rPr>
          <w:rFonts w:ascii="Times New Roman" w:eastAsia="PMingLiU" w:hAnsi="Times New Roman" w:cs="Times New Roman"/>
          <w:bCs/>
          <w:szCs w:val="24"/>
          <w:lang w:val="en-GB" w:eastAsia="en-GB"/>
        </w:rPr>
        <w:t xml:space="preserve">for </w:t>
      </w:r>
      <w:r w:rsidRPr="004B35B7">
        <w:rPr>
          <w:rFonts w:ascii="Times New Roman" w:hAnsi="Times New Roman" w:cs="Times New Roman"/>
          <w:szCs w:val="24"/>
          <w:lang w:val="en-GB"/>
        </w:rPr>
        <w:t>categorical variables) and independent t-test (</w:t>
      </w:r>
      <w:r w:rsidRPr="004B35B7">
        <w:rPr>
          <w:rFonts w:ascii="Times New Roman" w:eastAsia="PMingLiU" w:hAnsi="Times New Roman" w:cs="Times New Roman"/>
          <w:bCs/>
          <w:szCs w:val="24"/>
          <w:lang w:val="en-GB" w:eastAsia="en-GB"/>
        </w:rPr>
        <w:t xml:space="preserve">for </w:t>
      </w:r>
      <w:r w:rsidRPr="004B35B7">
        <w:rPr>
          <w:rFonts w:ascii="Times New Roman" w:hAnsi="Times New Roman" w:cs="Times New Roman"/>
          <w:szCs w:val="24"/>
          <w:lang w:val="en-GB"/>
        </w:rPr>
        <w:t>continuous variables). VAS</w:t>
      </w:r>
      <w:r w:rsidRPr="004B35B7">
        <w:rPr>
          <w:rFonts w:ascii="Times New Roman" w:eastAsia="PMingLiU" w:hAnsi="Times New Roman" w:cs="Times New Roman"/>
          <w:szCs w:val="24"/>
          <w:lang w:val="en-GB" w:eastAsia="en-GB"/>
        </w:rPr>
        <w:t>,</w:t>
      </w:r>
      <w:r w:rsidRPr="004B35B7">
        <w:rPr>
          <w:rFonts w:ascii="Times New Roman" w:hAnsi="Times New Roman" w:cs="Times New Roman"/>
          <w:szCs w:val="24"/>
          <w:lang w:val="en-GB"/>
        </w:rPr>
        <w:t xml:space="preserve"> visual </w:t>
      </w:r>
      <w:proofErr w:type="spellStart"/>
      <w:r w:rsidRPr="004B35B7">
        <w:rPr>
          <w:rFonts w:ascii="Times New Roman" w:eastAsia="PMingLiU" w:hAnsi="Times New Roman" w:cs="Times New Roman"/>
          <w:szCs w:val="24"/>
          <w:lang w:val="en-GB"/>
        </w:rPr>
        <w:t>analog</w:t>
      </w:r>
      <w:proofErr w:type="spellEnd"/>
      <w:r w:rsidRPr="004B35B7">
        <w:rPr>
          <w:rFonts w:ascii="Times New Roman" w:hAnsi="Times New Roman" w:cs="Times New Roman"/>
          <w:szCs w:val="24"/>
          <w:lang w:val="en-GB"/>
        </w:rPr>
        <w:t xml:space="preserve"> scale; SBI</w:t>
      </w:r>
      <w:r w:rsidRPr="004B35B7">
        <w:rPr>
          <w:rFonts w:ascii="Times New Roman" w:eastAsia="PMingLiU" w:hAnsi="Times New Roman" w:cs="Times New Roman"/>
          <w:szCs w:val="24"/>
          <w:lang w:val="en-GB" w:eastAsia="en-GB"/>
        </w:rPr>
        <w:t>,</w:t>
      </w:r>
      <w:r w:rsidRPr="004B35B7">
        <w:rPr>
          <w:rFonts w:ascii="Times New Roman" w:hAnsi="Times New Roman" w:cs="Times New Roman"/>
          <w:szCs w:val="24"/>
          <w:lang w:val="en-GB"/>
        </w:rPr>
        <w:t xml:space="preserve"> Sciatica </w:t>
      </w:r>
      <w:proofErr w:type="spellStart"/>
      <w:r w:rsidRPr="004B35B7">
        <w:rPr>
          <w:rFonts w:ascii="Times New Roman" w:hAnsi="Times New Roman" w:cs="Times New Roman"/>
          <w:szCs w:val="24"/>
          <w:lang w:val="en-GB"/>
        </w:rPr>
        <w:t>Bothersomeness</w:t>
      </w:r>
      <w:proofErr w:type="spellEnd"/>
      <w:r w:rsidRPr="004B35B7">
        <w:rPr>
          <w:rFonts w:ascii="Times New Roman" w:hAnsi="Times New Roman" w:cs="Times New Roman"/>
          <w:szCs w:val="24"/>
          <w:lang w:val="en-GB"/>
        </w:rPr>
        <w:t xml:space="preserve"> Index; RDQS, Roland Disability Questionnaire for Sciatica. WHOQOL-BREF</w:t>
      </w:r>
      <w:r w:rsidRPr="004B35B7">
        <w:rPr>
          <w:rFonts w:ascii="Times New Roman" w:eastAsia="PMingLiU" w:hAnsi="Times New Roman" w:cs="Times New Roman"/>
          <w:szCs w:val="24"/>
          <w:lang w:val="en-GB"/>
        </w:rPr>
        <w:t>, the World Health Organization Quality</w:t>
      </w:r>
      <w:r w:rsidRPr="004B35B7">
        <w:rPr>
          <w:rFonts w:ascii="Times New Roman" w:hAnsi="Times New Roman" w:cs="Times New Roman"/>
          <w:szCs w:val="24"/>
          <w:lang w:val="en-GB"/>
        </w:rPr>
        <w:t xml:space="preserve"> of </w:t>
      </w:r>
      <w:r w:rsidRPr="004B35B7">
        <w:rPr>
          <w:rFonts w:ascii="Times New Roman" w:eastAsia="PMingLiU" w:hAnsi="Times New Roman" w:cs="Times New Roman"/>
          <w:szCs w:val="24"/>
          <w:lang w:val="en-GB"/>
        </w:rPr>
        <w:t>Life</w:t>
      </w:r>
      <w:r w:rsidRPr="004B35B7">
        <w:rPr>
          <w:rFonts w:ascii="Times New Roman" w:hAnsi="Times New Roman" w:cs="Times New Roman"/>
          <w:szCs w:val="24"/>
          <w:lang w:val="en-GB"/>
        </w:rPr>
        <w:t xml:space="preserve"> in the </w:t>
      </w:r>
      <w:r w:rsidRPr="004B35B7">
        <w:rPr>
          <w:rFonts w:ascii="Times New Roman" w:eastAsia="PMingLiU" w:hAnsi="Times New Roman" w:cs="Times New Roman"/>
          <w:szCs w:val="24"/>
          <w:lang w:val="en-GB"/>
        </w:rPr>
        <w:t>Brief Edition</w:t>
      </w:r>
      <w:r w:rsidRPr="004B35B7">
        <w:rPr>
          <w:rFonts w:ascii="Times New Roman" w:hAnsi="Times New Roman" w:cs="Times New Roman"/>
          <w:szCs w:val="24"/>
          <w:lang w:val="en-GB"/>
        </w:rPr>
        <w:t>.</w:t>
      </w:r>
    </w:p>
    <w:p w14:paraId="478B4A40" w14:textId="77777777" w:rsidR="00167675" w:rsidRPr="004B35B7" w:rsidRDefault="00167675" w:rsidP="00167675">
      <w:pPr>
        <w:rPr>
          <w:rFonts w:ascii="Times New Roman" w:hAnsi="Times New Roman" w:cs="Times New Roman"/>
          <w:szCs w:val="24"/>
          <w:lang w:val="en-GB"/>
        </w:rPr>
      </w:pPr>
      <w:r w:rsidRPr="004B35B7">
        <w:rPr>
          <w:rFonts w:ascii="Times New Roman" w:eastAsia="PMingLiU" w:hAnsi="Times New Roman" w:cs="Times New Roman"/>
          <w:szCs w:val="24"/>
          <w:lang w:val="en-GB"/>
        </w:rPr>
        <w:t>*</w:t>
      </w:r>
      <w:r w:rsidRPr="004B35B7">
        <w:rPr>
          <w:rFonts w:ascii="Times New Roman" w:hAnsi="Times New Roman" w:cs="Times New Roman"/>
          <w:szCs w:val="24"/>
          <w:lang w:val="en-GB"/>
        </w:rPr>
        <w:t xml:space="preserve"> </w:t>
      </w:r>
      <w:r w:rsidRPr="004B35B7">
        <w:rPr>
          <w:rFonts w:ascii="Times New Roman" w:hAnsi="Times New Roman" w:cs="Times New Roman"/>
          <w:i/>
          <w:szCs w:val="24"/>
          <w:lang w:val="en-GB"/>
        </w:rPr>
        <w:t>p</w:t>
      </w:r>
      <w:r w:rsidRPr="004B35B7">
        <w:rPr>
          <w:rFonts w:ascii="Times New Roman" w:hAnsi="Times New Roman" w:cs="Times New Roman"/>
          <w:szCs w:val="24"/>
          <w:lang w:val="en-GB"/>
        </w:rPr>
        <w:t xml:space="preserve">&lt;0.05; </w:t>
      </w:r>
      <w:r w:rsidRPr="004B35B7">
        <w:rPr>
          <w:rFonts w:ascii="Times New Roman" w:eastAsia="PMingLiU" w:hAnsi="Times New Roman" w:cs="Times New Roman"/>
          <w:szCs w:val="24"/>
          <w:lang w:val="en-GB"/>
        </w:rPr>
        <w:t>**</w:t>
      </w:r>
      <w:r w:rsidRPr="004B35B7">
        <w:rPr>
          <w:rFonts w:ascii="Times New Roman" w:hAnsi="Times New Roman" w:cs="Times New Roman"/>
          <w:i/>
          <w:szCs w:val="24"/>
          <w:lang w:val="en-GB"/>
        </w:rPr>
        <w:t xml:space="preserve"> p</w:t>
      </w:r>
      <w:r w:rsidRPr="004B35B7">
        <w:rPr>
          <w:rFonts w:ascii="Times New Roman" w:hAnsi="Times New Roman" w:cs="Times New Roman"/>
          <w:szCs w:val="24"/>
          <w:lang w:val="en-GB"/>
        </w:rPr>
        <w:t>&lt;0.01</w:t>
      </w:r>
    </w:p>
    <w:p w14:paraId="45AC611A" w14:textId="77777777" w:rsidR="00167675" w:rsidRPr="004B35B7" w:rsidRDefault="00167675"/>
    <w:p w14:paraId="0115F2D9" w14:textId="77777777" w:rsidR="00167675" w:rsidRPr="004B35B7" w:rsidRDefault="00167675"/>
    <w:p w14:paraId="42121E7D" w14:textId="77777777" w:rsidR="00167675" w:rsidRPr="004B35B7" w:rsidRDefault="00167675"/>
    <w:p w14:paraId="4C2868F8" w14:textId="77777777" w:rsidR="00167675" w:rsidRPr="004B35B7" w:rsidRDefault="00167675"/>
    <w:p w14:paraId="454FC2F1" w14:textId="77777777" w:rsidR="00167675" w:rsidRPr="004B35B7" w:rsidRDefault="00167675"/>
    <w:p w14:paraId="1FF67104" w14:textId="77777777" w:rsidR="00167675" w:rsidRPr="004B35B7" w:rsidRDefault="00167675"/>
    <w:p w14:paraId="4C5A7BA5" w14:textId="77777777" w:rsidR="00167675" w:rsidRPr="004B35B7" w:rsidRDefault="00167675"/>
    <w:p w14:paraId="464656F0" w14:textId="77777777" w:rsidR="00167675" w:rsidRPr="004B35B7" w:rsidRDefault="00167675"/>
    <w:p w14:paraId="1382018B" w14:textId="77777777" w:rsidR="00167675" w:rsidRPr="004B35B7" w:rsidRDefault="00167675"/>
    <w:p w14:paraId="7D81E87D" w14:textId="77777777" w:rsidR="00167675" w:rsidRPr="004B35B7" w:rsidRDefault="00167675"/>
    <w:p w14:paraId="7BC1100C" w14:textId="77777777" w:rsidR="00167675" w:rsidRPr="004B35B7" w:rsidRDefault="00167675"/>
    <w:p w14:paraId="38919A51" w14:textId="77777777" w:rsidR="00167675" w:rsidRPr="004B35B7" w:rsidRDefault="00167675"/>
    <w:p w14:paraId="44D9D5F0" w14:textId="77777777" w:rsidR="00167675" w:rsidRPr="004B35B7" w:rsidRDefault="00167675"/>
    <w:p w14:paraId="73F14116" w14:textId="77777777" w:rsidR="00167675" w:rsidRPr="004B35B7" w:rsidRDefault="00167675">
      <w:pPr>
        <w:sectPr w:rsidR="00167675" w:rsidRPr="004B35B7"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095ACE39" w14:textId="77777777" w:rsidR="00167675" w:rsidRPr="004B35B7" w:rsidRDefault="00167675" w:rsidP="00167675">
      <w:pPr>
        <w:autoSpaceDE w:val="0"/>
        <w:ind w:leftChars="-236" w:left="1" w:hangingChars="236" w:hanging="567"/>
        <w:rPr>
          <w:rFonts w:ascii="Times New Roman" w:hAnsi="Times New Roman" w:cs="Times New Roman"/>
          <w:b/>
          <w:szCs w:val="24"/>
          <w:lang w:val="en-GB"/>
        </w:rPr>
      </w:pPr>
      <w:r w:rsidRPr="004B35B7">
        <w:rPr>
          <w:rFonts w:ascii="Times New Roman" w:hAnsi="Times New Roman" w:cs="Times New Roman"/>
          <w:b/>
          <w:szCs w:val="24"/>
          <w:lang w:val="en-GB"/>
        </w:rPr>
        <w:lastRenderedPageBreak/>
        <w:t xml:space="preserve">Table </w:t>
      </w:r>
      <w:r w:rsidRPr="004B35B7">
        <w:rPr>
          <w:rFonts w:ascii="Times New Roman" w:hAnsi="Times New Roman" w:cs="Times New Roman" w:hint="eastAsia"/>
          <w:b/>
          <w:szCs w:val="24"/>
          <w:lang w:val="en-GB"/>
        </w:rPr>
        <w:t>S2</w:t>
      </w:r>
      <w:r w:rsidRPr="004B35B7">
        <w:rPr>
          <w:rFonts w:ascii="Times New Roman" w:hAnsi="Times New Roman" w:cs="Times New Roman"/>
          <w:b/>
          <w:szCs w:val="24"/>
          <w:lang w:val="en-GB"/>
        </w:rPr>
        <w:t xml:space="preserve">. </w:t>
      </w:r>
      <w:r w:rsidRPr="004B35B7">
        <w:rPr>
          <w:rFonts w:ascii="Times New Roman" w:hAnsi="Times New Roman" w:cs="Times New Roman"/>
          <w:b/>
          <w:lang w:val="en-GB"/>
        </w:rPr>
        <w:t xml:space="preserve">Clinical characteristics </w:t>
      </w:r>
      <w:r w:rsidRPr="004B35B7">
        <w:rPr>
          <w:rFonts w:ascii="Times New Roman" w:eastAsia="PMingLiU" w:hAnsi="Times New Roman" w:cs="Times New Roman"/>
          <w:b/>
          <w:lang w:val="en-GB"/>
        </w:rPr>
        <w:t>at</w:t>
      </w:r>
      <w:r w:rsidRPr="004B35B7">
        <w:rPr>
          <w:rFonts w:ascii="Times New Roman" w:hAnsi="Times New Roman" w:cs="Times New Roman"/>
          <w:b/>
          <w:lang w:val="en-GB"/>
        </w:rPr>
        <w:t xml:space="preserve"> baseline </w:t>
      </w:r>
      <w:r w:rsidRPr="004B35B7">
        <w:rPr>
          <w:rFonts w:ascii="Times New Roman" w:hAnsi="Times New Roman" w:cs="Times New Roman" w:hint="eastAsia"/>
          <w:b/>
          <w:lang w:val="en-GB"/>
        </w:rPr>
        <w:t xml:space="preserve">and outcome </w:t>
      </w:r>
      <w:r w:rsidRPr="004B35B7">
        <w:rPr>
          <w:rFonts w:ascii="Times New Roman" w:hAnsi="Times New Roman" w:cs="Times New Roman"/>
          <w:b/>
          <w:lang w:val="en-GB"/>
        </w:rPr>
        <w:t xml:space="preserve">in </w:t>
      </w:r>
      <w:r w:rsidRPr="004B35B7">
        <w:rPr>
          <w:rFonts w:ascii="Times New Roman" w:eastAsia="PMingLiU" w:hAnsi="Times New Roman" w:cs="Times New Roman"/>
          <w:b/>
          <w:lang w:val="en-GB"/>
        </w:rPr>
        <w:t xml:space="preserve">the </w:t>
      </w:r>
      <w:r w:rsidRPr="004B35B7">
        <w:rPr>
          <w:rFonts w:ascii="Times New Roman" w:hAnsi="Times New Roman" w:cs="Times New Roman"/>
          <w:b/>
          <w:lang w:val="en-GB"/>
        </w:rPr>
        <w:t xml:space="preserve">different </w:t>
      </w:r>
      <w:r w:rsidRPr="004B35B7">
        <w:rPr>
          <w:rFonts w:ascii="Times New Roman" w:hAnsi="Times New Roman" w:cs="Times New Roman" w:hint="eastAsia"/>
          <w:b/>
          <w:lang w:val="en-GB"/>
        </w:rPr>
        <w:t>gender group</w:t>
      </w:r>
    </w:p>
    <w:tbl>
      <w:tblPr>
        <w:tblW w:w="13131" w:type="dxa"/>
        <w:tblInd w:w="-539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977"/>
        <w:gridCol w:w="1847"/>
        <w:gridCol w:w="1701"/>
        <w:gridCol w:w="1839"/>
        <w:gridCol w:w="1701"/>
        <w:gridCol w:w="1842"/>
        <w:gridCol w:w="1082"/>
        <w:gridCol w:w="142"/>
      </w:tblGrid>
      <w:tr w:rsidR="004B35B7" w:rsidRPr="004B35B7" w14:paraId="22978A05" w14:textId="77777777" w:rsidTr="00862CB0">
        <w:trPr>
          <w:trHeight w:val="323"/>
        </w:trPr>
        <w:tc>
          <w:tcPr>
            <w:tcW w:w="2977" w:type="dxa"/>
            <w:tcBorders>
              <w:top w:val="single" w:sz="18" w:space="0" w:color="000000"/>
              <w:left w:val="nil"/>
              <w:bottom w:val="single" w:sz="12" w:space="0" w:color="000000"/>
              <w:right w:val="nil"/>
            </w:tcBorders>
            <w:shd w:val="clear" w:color="auto" w:fill="auto"/>
            <w:vAlign w:val="center"/>
          </w:tcPr>
          <w:p w14:paraId="7BA62377" w14:textId="77777777" w:rsidR="00167675" w:rsidRPr="004B35B7" w:rsidRDefault="00167675" w:rsidP="00862CB0">
            <w:pPr>
              <w:widowControl/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</w:p>
          <w:p w14:paraId="2FAB865D" w14:textId="77777777" w:rsidR="00167675" w:rsidRPr="004B35B7" w:rsidRDefault="00167675" w:rsidP="00862CB0">
            <w:pPr>
              <w:widowControl/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Characteristics</w:t>
            </w:r>
          </w:p>
        </w:tc>
        <w:tc>
          <w:tcPr>
            <w:tcW w:w="1847" w:type="dxa"/>
            <w:tcBorders>
              <w:top w:val="single" w:sz="18" w:space="0" w:color="000000"/>
              <w:left w:val="nil"/>
              <w:bottom w:val="single" w:sz="12" w:space="0" w:color="000000"/>
              <w:right w:val="nil"/>
            </w:tcBorders>
            <w:shd w:val="clear" w:color="auto" w:fill="auto"/>
            <w:vAlign w:val="center"/>
          </w:tcPr>
          <w:p w14:paraId="624E7A9F" w14:textId="77777777" w:rsidR="00167675" w:rsidRPr="004B35B7" w:rsidRDefault="00167675" w:rsidP="00862CB0">
            <w:pPr>
              <w:widowControl/>
              <w:snapToGrid w:val="0"/>
              <w:rPr>
                <w:rFonts w:ascii="Times New Roman" w:hAnsi="Times New Roman" w:cs="Times New Roman"/>
                <w:szCs w:val="24"/>
                <w:u w:val="single"/>
                <w:lang w:val="en-GB"/>
              </w:rPr>
            </w:pPr>
            <w:r w:rsidRPr="004B35B7">
              <w:rPr>
                <w:rFonts w:ascii="Times New Roman" w:hAnsi="Times New Roman" w:cs="Times New Roman" w:hint="eastAsia"/>
                <w:szCs w:val="24"/>
                <w:u w:val="single"/>
                <w:lang w:val="en-GB"/>
              </w:rPr>
              <w:t xml:space="preserve">Male </w:t>
            </w:r>
            <w:r w:rsidRPr="004B35B7">
              <w:rPr>
                <w:rFonts w:ascii="Times New Roman" w:hAnsi="Times New Roman" w:cs="Times New Roman"/>
                <w:szCs w:val="24"/>
                <w:u w:val="single"/>
                <w:lang w:val="en-GB"/>
              </w:rPr>
              <w:t>(n=11)</w:t>
            </w:r>
          </w:p>
          <w:p w14:paraId="77C3019F" w14:textId="77777777" w:rsidR="00167675" w:rsidRPr="004B35B7" w:rsidRDefault="00167675" w:rsidP="00862CB0">
            <w:pPr>
              <w:widowControl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 xml:space="preserve">Before </w:t>
            </w:r>
            <w:proofErr w:type="spellStart"/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Acup</w:t>
            </w:r>
            <w:proofErr w:type="spellEnd"/>
          </w:p>
        </w:tc>
        <w:tc>
          <w:tcPr>
            <w:tcW w:w="1701" w:type="dxa"/>
            <w:tcBorders>
              <w:top w:val="single" w:sz="18" w:space="0" w:color="000000"/>
              <w:left w:val="nil"/>
              <w:bottom w:val="single" w:sz="12" w:space="0" w:color="000000"/>
              <w:right w:val="nil"/>
            </w:tcBorders>
            <w:shd w:val="clear" w:color="auto" w:fill="auto"/>
            <w:vAlign w:val="center"/>
          </w:tcPr>
          <w:p w14:paraId="0F222521" w14:textId="77777777" w:rsidR="00167675" w:rsidRPr="004B35B7" w:rsidRDefault="00167675" w:rsidP="00862CB0">
            <w:pPr>
              <w:widowControl/>
              <w:snapToGrid w:val="0"/>
              <w:ind w:left="305" w:hanging="305"/>
              <w:rPr>
                <w:rFonts w:ascii="Times New Roman" w:hAnsi="Times New Roman" w:cs="Times New Roman"/>
                <w:szCs w:val="24"/>
                <w:lang w:val="en-GB"/>
              </w:rPr>
            </w:pPr>
          </w:p>
          <w:p w14:paraId="2BF719EA" w14:textId="77777777" w:rsidR="00167675" w:rsidRPr="004B35B7" w:rsidRDefault="00167675" w:rsidP="00862CB0">
            <w:pPr>
              <w:widowControl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 xml:space="preserve">After </w:t>
            </w:r>
            <w:proofErr w:type="spellStart"/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Acup</w:t>
            </w:r>
            <w:proofErr w:type="spellEnd"/>
          </w:p>
        </w:tc>
        <w:tc>
          <w:tcPr>
            <w:tcW w:w="1839" w:type="dxa"/>
            <w:tcBorders>
              <w:top w:val="single" w:sz="18" w:space="0" w:color="000000"/>
              <w:left w:val="nil"/>
              <w:bottom w:val="single" w:sz="12" w:space="0" w:color="000000"/>
              <w:right w:val="nil"/>
            </w:tcBorders>
            <w:shd w:val="clear" w:color="auto" w:fill="auto"/>
            <w:vAlign w:val="center"/>
          </w:tcPr>
          <w:p w14:paraId="41A9DEF4" w14:textId="77777777" w:rsidR="00167675" w:rsidRPr="004B35B7" w:rsidRDefault="00167675" w:rsidP="00862CB0">
            <w:pPr>
              <w:snapToGrid w:val="0"/>
              <w:rPr>
                <w:rFonts w:ascii="Times New Roman" w:hAnsi="Times New Roman" w:cs="Times New Roman"/>
                <w:i/>
                <w:szCs w:val="24"/>
                <w:lang w:val="en-GB"/>
              </w:rPr>
            </w:pPr>
          </w:p>
          <w:p w14:paraId="2CDB1248" w14:textId="77777777" w:rsidR="00167675" w:rsidRPr="004B35B7" w:rsidRDefault="00167675" w:rsidP="00862CB0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i/>
                <w:szCs w:val="24"/>
                <w:lang w:val="en-GB"/>
              </w:rPr>
              <w:t>p</w:t>
            </w: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-value</w:t>
            </w:r>
          </w:p>
        </w:tc>
        <w:tc>
          <w:tcPr>
            <w:tcW w:w="1701" w:type="dxa"/>
            <w:tcBorders>
              <w:top w:val="single" w:sz="18" w:space="0" w:color="000000"/>
              <w:left w:val="nil"/>
              <w:bottom w:val="single" w:sz="12" w:space="0" w:color="000000"/>
              <w:right w:val="nil"/>
            </w:tcBorders>
            <w:vAlign w:val="center"/>
          </w:tcPr>
          <w:p w14:paraId="6B590D40" w14:textId="77777777" w:rsidR="00167675" w:rsidRPr="004B35B7" w:rsidRDefault="00167675" w:rsidP="00862CB0">
            <w:pPr>
              <w:widowControl/>
              <w:snapToGrid w:val="0"/>
              <w:rPr>
                <w:rFonts w:ascii="Times New Roman" w:hAnsi="Times New Roman" w:cs="Times New Roman"/>
                <w:szCs w:val="24"/>
                <w:u w:val="single"/>
                <w:lang w:val="en-GB"/>
              </w:rPr>
            </w:pPr>
            <w:r w:rsidRPr="004B35B7">
              <w:rPr>
                <w:rFonts w:ascii="Times New Roman" w:hAnsi="Times New Roman" w:cs="Times New Roman" w:hint="eastAsia"/>
                <w:szCs w:val="24"/>
                <w:u w:val="single"/>
                <w:lang w:val="en-GB"/>
              </w:rPr>
              <w:t xml:space="preserve">Female </w:t>
            </w:r>
            <w:r w:rsidRPr="004B35B7">
              <w:rPr>
                <w:rFonts w:ascii="Times New Roman" w:hAnsi="Times New Roman" w:cs="Times New Roman"/>
                <w:szCs w:val="24"/>
                <w:u w:val="single"/>
                <w:lang w:val="en-GB"/>
              </w:rPr>
              <w:t>(n=19)</w:t>
            </w:r>
          </w:p>
          <w:p w14:paraId="525E39D3" w14:textId="77777777" w:rsidR="00167675" w:rsidRPr="004B35B7" w:rsidRDefault="00167675" w:rsidP="00862CB0">
            <w:pPr>
              <w:widowControl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 xml:space="preserve">Before </w:t>
            </w:r>
            <w:proofErr w:type="spellStart"/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Acup</w:t>
            </w:r>
            <w:proofErr w:type="spellEnd"/>
          </w:p>
        </w:tc>
        <w:tc>
          <w:tcPr>
            <w:tcW w:w="1842" w:type="dxa"/>
            <w:tcBorders>
              <w:top w:val="single" w:sz="18" w:space="0" w:color="000000"/>
              <w:left w:val="nil"/>
              <w:bottom w:val="single" w:sz="12" w:space="0" w:color="000000"/>
              <w:right w:val="nil"/>
            </w:tcBorders>
            <w:vAlign w:val="center"/>
          </w:tcPr>
          <w:p w14:paraId="03DD2AF3" w14:textId="77777777" w:rsidR="00167675" w:rsidRPr="004B35B7" w:rsidRDefault="00167675" w:rsidP="00862CB0">
            <w:pPr>
              <w:widowControl/>
              <w:snapToGrid w:val="0"/>
              <w:ind w:left="305" w:hanging="305"/>
              <w:rPr>
                <w:rFonts w:ascii="Times New Roman" w:hAnsi="Times New Roman" w:cs="Times New Roman"/>
                <w:szCs w:val="24"/>
                <w:lang w:val="en-GB"/>
              </w:rPr>
            </w:pPr>
          </w:p>
          <w:p w14:paraId="56C550D7" w14:textId="77777777" w:rsidR="00167675" w:rsidRPr="004B35B7" w:rsidRDefault="00167675" w:rsidP="00862CB0">
            <w:pPr>
              <w:widowControl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 xml:space="preserve">After </w:t>
            </w:r>
            <w:proofErr w:type="spellStart"/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Acup</w:t>
            </w:r>
            <w:proofErr w:type="spellEnd"/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 xml:space="preserve">          </w:t>
            </w:r>
          </w:p>
        </w:tc>
        <w:tc>
          <w:tcPr>
            <w:tcW w:w="1224" w:type="dxa"/>
            <w:gridSpan w:val="2"/>
            <w:tcBorders>
              <w:top w:val="single" w:sz="18" w:space="0" w:color="000000"/>
              <w:left w:val="nil"/>
              <w:bottom w:val="single" w:sz="12" w:space="0" w:color="000000"/>
              <w:right w:val="nil"/>
            </w:tcBorders>
            <w:vAlign w:val="center"/>
          </w:tcPr>
          <w:p w14:paraId="6ABB3A85" w14:textId="77777777" w:rsidR="00167675" w:rsidRPr="004B35B7" w:rsidRDefault="00167675" w:rsidP="00862CB0">
            <w:pPr>
              <w:snapToGrid w:val="0"/>
              <w:rPr>
                <w:rFonts w:ascii="Times New Roman" w:hAnsi="Times New Roman" w:cs="Times New Roman"/>
                <w:i/>
                <w:szCs w:val="24"/>
                <w:lang w:val="en-GB"/>
              </w:rPr>
            </w:pPr>
          </w:p>
          <w:p w14:paraId="2BC0E82B" w14:textId="77777777" w:rsidR="00167675" w:rsidRPr="004B35B7" w:rsidRDefault="00167675" w:rsidP="00862CB0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i/>
                <w:szCs w:val="24"/>
                <w:lang w:val="en-GB"/>
              </w:rPr>
              <w:t>p</w:t>
            </w: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-value</w:t>
            </w:r>
          </w:p>
        </w:tc>
      </w:tr>
      <w:tr w:rsidR="004B35B7" w:rsidRPr="004B35B7" w14:paraId="3158A5D9" w14:textId="77777777" w:rsidTr="00862CB0">
        <w:trPr>
          <w:gridAfter w:val="1"/>
          <w:wAfter w:w="142" w:type="dxa"/>
          <w:trHeight w:val="340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A96B7D6" w14:textId="77777777" w:rsidR="00167675" w:rsidRPr="004B35B7" w:rsidRDefault="00167675" w:rsidP="00862CB0">
            <w:pPr>
              <w:widowControl/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Age (</w:t>
            </w:r>
            <w:r w:rsidRPr="004B35B7">
              <w:rPr>
                <w:rFonts w:ascii="Times New Roman" w:eastAsia="PMingLiU" w:hAnsi="Times New Roman" w:cs="Times New Roman"/>
                <w:szCs w:val="24"/>
                <w:lang w:val="en-GB" w:eastAsia="en-GB"/>
              </w:rPr>
              <w:t>y</w:t>
            </w: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)</w:t>
            </w:r>
          </w:p>
        </w:tc>
        <w:tc>
          <w:tcPr>
            <w:tcW w:w="18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17544C" w14:textId="77777777" w:rsidR="00167675" w:rsidRPr="004B35B7" w:rsidRDefault="00167675" w:rsidP="00862CB0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62</w:t>
            </w: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.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64</w:t>
            </w: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±14.1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09D35B" w14:textId="77777777" w:rsidR="00167675" w:rsidRPr="004B35B7" w:rsidRDefault="00167675" w:rsidP="00862CB0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-</w:t>
            </w:r>
          </w:p>
        </w:tc>
        <w:tc>
          <w:tcPr>
            <w:tcW w:w="1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FE2BB0" w14:textId="77777777" w:rsidR="00167675" w:rsidRPr="004B35B7" w:rsidRDefault="00167675" w:rsidP="00862CB0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DEF2C7" w14:textId="77777777" w:rsidR="00167675" w:rsidRPr="004B35B7" w:rsidRDefault="00167675" w:rsidP="00862CB0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56.47±10.52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148F17" w14:textId="77777777" w:rsidR="00167675" w:rsidRPr="004B35B7" w:rsidRDefault="00167675" w:rsidP="00862CB0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-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C2342E" w14:textId="77777777" w:rsidR="00167675" w:rsidRPr="004B35B7" w:rsidRDefault="00167675" w:rsidP="00862CB0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0.185</w:t>
            </w:r>
          </w:p>
        </w:tc>
      </w:tr>
      <w:tr w:rsidR="004B35B7" w:rsidRPr="004B35B7" w14:paraId="402FFD6A" w14:textId="77777777" w:rsidTr="00862CB0">
        <w:trPr>
          <w:gridAfter w:val="1"/>
          <w:wAfter w:w="142" w:type="dxa"/>
          <w:trHeight w:val="340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0DF4735" w14:textId="77777777" w:rsidR="00167675" w:rsidRPr="004B35B7" w:rsidRDefault="00167675" w:rsidP="00862CB0">
            <w:pPr>
              <w:widowControl/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 xml:space="preserve">BMI </w:t>
            </w:r>
          </w:p>
        </w:tc>
        <w:tc>
          <w:tcPr>
            <w:tcW w:w="18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BB79C6" w14:textId="77777777" w:rsidR="00167675" w:rsidRPr="004B35B7" w:rsidRDefault="00167675" w:rsidP="00862CB0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25.19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±</w:t>
            </w: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2.8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3B5947" w14:textId="77777777" w:rsidR="00167675" w:rsidRPr="004B35B7" w:rsidRDefault="00167675" w:rsidP="00862CB0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</w:p>
        </w:tc>
        <w:tc>
          <w:tcPr>
            <w:tcW w:w="1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DCC30D" w14:textId="77777777" w:rsidR="00167675" w:rsidRPr="004B35B7" w:rsidRDefault="00167675" w:rsidP="00862CB0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3388EC" w14:textId="77777777" w:rsidR="00167675" w:rsidRPr="004B35B7" w:rsidRDefault="00167675" w:rsidP="00862CB0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25.59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±</w:t>
            </w: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4.0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5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18BAF5" w14:textId="77777777" w:rsidR="00167675" w:rsidRPr="004B35B7" w:rsidRDefault="00167675" w:rsidP="00862CB0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C93CD8" w14:textId="77777777" w:rsidR="00167675" w:rsidRPr="004B35B7" w:rsidRDefault="00167675" w:rsidP="00862CB0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0.777</w:t>
            </w:r>
          </w:p>
        </w:tc>
      </w:tr>
      <w:tr w:rsidR="004B35B7" w:rsidRPr="004B35B7" w14:paraId="1EF48CB6" w14:textId="77777777" w:rsidTr="00862CB0">
        <w:trPr>
          <w:gridAfter w:val="1"/>
          <w:wAfter w:w="142" w:type="dxa"/>
          <w:trHeight w:val="330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C19A846" w14:textId="77777777" w:rsidR="00167675" w:rsidRPr="004B35B7" w:rsidRDefault="00167675" w:rsidP="00862CB0">
            <w:pPr>
              <w:widowControl/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eastAsia="PMingLiU" w:hAnsi="Times New Roman" w:cs="Times New Roman"/>
                <w:szCs w:val="24"/>
                <w:lang w:val="en-GB" w:eastAsia="en-GB"/>
              </w:rPr>
              <w:t>Pain duration (mo.)</w:t>
            </w:r>
          </w:p>
        </w:tc>
        <w:tc>
          <w:tcPr>
            <w:tcW w:w="18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5933F6" w14:textId="77777777" w:rsidR="00167675" w:rsidRPr="004B35B7" w:rsidRDefault="00167675" w:rsidP="00862CB0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22.00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±</w:t>
            </w: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22.9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2B367D" w14:textId="77777777" w:rsidR="00167675" w:rsidRPr="004B35B7" w:rsidRDefault="00167675" w:rsidP="00862CB0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</w:p>
        </w:tc>
        <w:tc>
          <w:tcPr>
            <w:tcW w:w="1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D63640" w14:textId="77777777" w:rsidR="00167675" w:rsidRPr="004B35B7" w:rsidRDefault="00167675" w:rsidP="00862CB0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EBEAC1" w14:textId="77777777" w:rsidR="00167675" w:rsidRPr="004B35B7" w:rsidRDefault="00167675" w:rsidP="00862CB0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27.79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±</w:t>
            </w: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24.46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9995C0" w14:textId="77777777" w:rsidR="00167675" w:rsidRPr="004B35B7" w:rsidRDefault="00167675" w:rsidP="00862CB0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12C3F6" w14:textId="77777777" w:rsidR="00167675" w:rsidRPr="004B35B7" w:rsidRDefault="00167675" w:rsidP="00862CB0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0.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528</w:t>
            </w:r>
          </w:p>
        </w:tc>
      </w:tr>
      <w:tr w:rsidR="004B35B7" w:rsidRPr="004B35B7" w14:paraId="354C4801" w14:textId="77777777" w:rsidTr="00862CB0">
        <w:trPr>
          <w:gridAfter w:val="1"/>
          <w:wAfter w:w="142" w:type="dxa"/>
          <w:trHeight w:val="330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6C6DB84" w14:textId="77777777" w:rsidR="00167675" w:rsidRPr="004B35B7" w:rsidRDefault="00167675" w:rsidP="00862CB0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VAS</w:t>
            </w:r>
          </w:p>
        </w:tc>
        <w:tc>
          <w:tcPr>
            <w:tcW w:w="18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E00FAD" w14:textId="77777777" w:rsidR="00167675" w:rsidRPr="004B35B7" w:rsidRDefault="00167675" w:rsidP="00862CB0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5</w:t>
            </w: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.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82</w:t>
            </w: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±1.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4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C62694" w14:textId="77777777" w:rsidR="00167675" w:rsidRPr="004B35B7" w:rsidRDefault="00167675" w:rsidP="00862CB0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3.72</w:t>
            </w: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±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2.70</w:t>
            </w:r>
          </w:p>
        </w:tc>
        <w:tc>
          <w:tcPr>
            <w:tcW w:w="1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C2E797" w14:textId="77777777" w:rsidR="00167675" w:rsidRPr="004B35B7" w:rsidRDefault="00167675" w:rsidP="00862CB0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0.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011</w:t>
            </w: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*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3B4E05" w14:textId="77777777" w:rsidR="00167675" w:rsidRPr="004B35B7" w:rsidRDefault="00167675" w:rsidP="00862CB0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6.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26</w:t>
            </w: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±1.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92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2CD833" w14:textId="77777777" w:rsidR="00167675" w:rsidRPr="004B35B7" w:rsidRDefault="00167675" w:rsidP="00862CB0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4.12</w:t>
            </w: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±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1.94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6F1A30" w14:textId="77777777" w:rsidR="00167675" w:rsidRPr="004B35B7" w:rsidRDefault="00167675" w:rsidP="00862CB0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0.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002</w:t>
            </w: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**</w:t>
            </w:r>
          </w:p>
        </w:tc>
      </w:tr>
      <w:tr w:rsidR="004B35B7" w:rsidRPr="004B35B7" w14:paraId="67CF8594" w14:textId="77777777" w:rsidTr="00862CB0">
        <w:trPr>
          <w:gridAfter w:val="1"/>
          <w:wAfter w:w="142" w:type="dxa"/>
          <w:trHeight w:val="330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A731A6A" w14:textId="77777777" w:rsidR="00167675" w:rsidRPr="004B35B7" w:rsidRDefault="00167675" w:rsidP="00862CB0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SBI</w:t>
            </w:r>
          </w:p>
        </w:tc>
        <w:tc>
          <w:tcPr>
            <w:tcW w:w="18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CC93C5C" w14:textId="77777777" w:rsidR="00167675" w:rsidRPr="004B35B7" w:rsidRDefault="00167675" w:rsidP="00862CB0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1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1.36</w:t>
            </w: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±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4.9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1D65D3" w14:textId="77777777" w:rsidR="00167675" w:rsidRPr="004B35B7" w:rsidRDefault="00167675" w:rsidP="00862CB0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7.73</w:t>
            </w: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±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3</w:t>
            </w: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.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47</w:t>
            </w:r>
          </w:p>
        </w:tc>
        <w:tc>
          <w:tcPr>
            <w:tcW w:w="1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D7FF4E" w14:textId="77777777" w:rsidR="00167675" w:rsidRPr="004B35B7" w:rsidRDefault="00167675" w:rsidP="00862CB0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0.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06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6A4141" w14:textId="77777777" w:rsidR="00167675" w:rsidRPr="004B35B7" w:rsidRDefault="00167675" w:rsidP="00862CB0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1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4.47</w:t>
            </w: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±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4.98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56466F" w14:textId="77777777" w:rsidR="00167675" w:rsidRPr="004B35B7" w:rsidRDefault="00167675" w:rsidP="00862CB0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1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1</w:t>
            </w: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.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47</w:t>
            </w: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±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5</w:t>
            </w: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.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06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D8F8D9" w14:textId="77777777" w:rsidR="00167675" w:rsidRPr="004B35B7" w:rsidRDefault="00167675" w:rsidP="00862CB0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0.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036</w:t>
            </w: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*</w:t>
            </w:r>
          </w:p>
        </w:tc>
      </w:tr>
      <w:tr w:rsidR="004B35B7" w:rsidRPr="004B35B7" w14:paraId="49A8285D" w14:textId="77777777" w:rsidTr="00862CB0">
        <w:trPr>
          <w:gridAfter w:val="1"/>
          <w:wAfter w:w="142" w:type="dxa"/>
          <w:trHeight w:val="330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F447C6C" w14:textId="77777777" w:rsidR="00167675" w:rsidRPr="004B35B7" w:rsidRDefault="00167675" w:rsidP="00862CB0">
            <w:pPr>
              <w:widowControl/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RDQS</w:t>
            </w:r>
          </w:p>
        </w:tc>
        <w:tc>
          <w:tcPr>
            <w:tcW w:w="18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166062A" w14:textId="77777777" w:rsidR="00167675" w:rsidRPr="004B35B7" w:rsidRDefault="00167675" w:rsidP="00862CB0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9</w:t>
            </w: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.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36</w:t>
            </w: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±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5</w:t>
            </w: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.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0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207454F" w14:textId="77777777" w:rsidR="00167675" w:rsidRPr="004B35B7" w:rsidRDefault="00167675" w:rsidP="00862CB0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5.91</w:t>
            </w: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±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4</w:t>
            </w: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.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61</w:t>
            </w:r>
          </w:p>
        </w:tc>
        <w:tc>
          <w:tcPr>
            <w:tcW w:w="1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FACF8D" w14:textId="77777777" w:rsidR="00167675" w:rsidRPr="004B35B7" w:rsidRDefault="00167675" w:rsidP="00862CB0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0.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043</w:t>
            </w: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*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6FF9249E" w14:textId="77777777" w:rsidR="00167675" w:rsidRPr="004B35B7" w:rsidRDefault="00167675" w:rsidP="00862CB0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11.32</w:t>
            </w: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±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4.38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43FEBDC8" w14:textId="77777777" w:rsidR="00167675" w:rsidRPr="004B35B7" w:rsidRDefault="00167675" w:rsidP="00862CB0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8.84</w:t>
            </w: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±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5.38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C36937" w14:textId="77777777" w:rsidR="00167675" w:rsidRPr="004B35B7" w:rsidRDefault="00167675" w:rsidP="00862CB0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0.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078</w:t>
            </w:r>
          </w:p>
        </w:tc>
      </w:tr>
      <w:tr w:rsidR="004B35B7" w:rsidRPr="004B35B7" w14:paraId="4C1B25B0" w14:textId="77777777" w:rsidTr="00862CB0">
        <w:trPr>
          <w:gridAfter w:val="1"/>
          <w:wAfter w:w="142" w:type="dxa"/>
          <w:trHeight w:val="330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3215944" w14:textId="77777777" w:rsidR="00167675" w:rsidRPr="004B35B7" w:rsidRDefault="00167675" w:rsidP="00862CB0">
            <w:pPr>
              <w:widowControl/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WHOQOL-BREF, total</w:t>
            </w:r>
          </w:p>
        </w:tc>
        <w:tc>
          <w:tcPr>
            <w:tcW w:w="18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16A6B9B" w14:textId="77777777" w:rsidR="00167675" w:rsidRPr="004B35B7" w:rsidRDefault="00167675" w:rsidP="00862CB0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5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2</w:t>
            </w: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.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86</w:t>
            </w: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±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8</w:t>
            </w: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.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2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AAEF459" w14:textId="77777777" w:rsidR="00167675" w:rsidRPr="004B35B7" w:rsidRDefault="00167675" w:rsidP="00862CB0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5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3.40</w:t>
            </w: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±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9</w:t>
            </w: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.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48</w:t>
            </w:r>
          </w:p>
        </w:tc>
        <w:tc>
          <w:tcPr>
            <w:tcW w:w="1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E0C869" w14:textId="77777777" w:rsidR="00167675" w:rsidRPr="004B35B7" w:rsidRDefault="00167675" w:rsidP="00862CB0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0.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722</w:t>
            </w: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 xml:space="preserve">  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0E7521F7" w14:textId="77777777" w:rsidR="00167675" w:rsidRPr="004B35B7" w:rsidRDefault="00167675" w:rsidP="00862CB0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5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4</w:t>
            </w: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.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61</w:t>
            </w: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±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8.15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3EA4AE96" w14:textId="77777777" w:rsidR="00167675" w:rsidRPr="004B35B7" w:rsidRDefault="00167675" w:rsidP="00862CB0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5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5.53</w:t>
            </w: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±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6.33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CA90A0" w14:textId="77777777" w:rsidR="00167675" w:rsidRPr="004B35B7" w:rsidRDefault="00167675" w:rsidP="00862CB0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1</w:t>
            </w: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 xml:space="preserve">   </w:t>
            </w:r>
          </w:p>
        </w:tc>
      </w:tr>
      <w:tr w:rsidR="004B35B7" w:rsidRPr="004B35B7" w14:paraId="4BAC701D" w14:textId="77777777" w:rsidTr="00862CB0">
        <w:trPr>
          <w:gridAfter w:val="1"/>
          <w:wAfter w:w="142" w:type="dxa"/>
          <w:trHeight w:val="330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881A96D" w14:textId="77777777" w:rsidR="00167675" w:rsidRPr="004B35B7" w:rsidRDefault="00167675" w:rsidP="00862CB0">
            <w:pPr>
              <w:widowControl/>
              <w:snapToGrid w:val="0"/>
              <w:ind w:firstLineChars="100" w:firstLine="24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Physical</w:t>
            </w:r>
          </w:p>
        </w:tc>
        <w:tc>
          <w:tcPr>
            <w:tcW w:w="18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14DA84B" w14:textId="77777777" w:rsidR="00167675" w:rsidRPr="004B35B7" w:rsidRDefault="00167675" w:rsidP="00862CB0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1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2</w:t>
            </w: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.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62</w:t>
            </w: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±2.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3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B3E1C17" w14:textId="77777777" w:rsidR="00167675" w:rsidRPr="004B35B7" w:rsidRDefault="00167675" w:rsidP="00862CB0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1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3</w:t>
            </w: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.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40</w:t>
            </w: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±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2</w:t>
            </w: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.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51</w:t>
            </w:r>
          </w:p>
        </w:tc>
        <w:tc>
          <w:tcPr>
            <w:tcW w:w="1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C865D6" w14:textId="77777777" w:rsidR="00167675" w:rsidRPr="004B35B7" w:rsidRDefault="00167675" w:rsidP="00862CB0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0.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236</w:t>
            </w: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 xml:space="preserve">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6AF7A785" w14:textId="77777777" w:rsidR="00167675" w:rsidRPr="004B35B7" w:rsidRDefault="00167675" w:rsidP="00862CB0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1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2.78</w:t>
            </w: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±2.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13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39E27EEB" w14:textId="77777777" w:rsidR="00167675" w:rsidRPr="004B35B7" w:rsidRDefault="00167675" w:rsidP="00862CB0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1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3</w:t>
            </w: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.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68</w:t>
            </w: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±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1</w:t>
            </w: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.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91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2BE2E6" w14:textId="77777777" w:rsidR="00167675" w:rsidRPr="004B35B7" w:rsidRDefault="00167675" w:rsidP="00862CB0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0.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156</w:t>
            </w: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 xml:space="preserve">   </w:t>
            </w:r>
          </w:p>
        </w:tc>
      </w:tr>
      <w:tr w:rsidR="004B35B7" w:rsidRPr="004B35B7" w14:paraId="1227BC28" w14:textId="77777777" w:rsidTr="00862CB0">
        <w:trPr>
          <w:gridAfter w:val="1"/>
          <w:wAfter w:w="142" w:type="dxa"/>
          <w:trHeight w:val="330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155EB38" w14:textId="77777777" w:rsidR="00167675" w:rsidRPr="004B35B7" w:rsidRDefault="00167675" w:rsidP="00862CB0">
            <w:pPr>
              <w:widowControl/>
              <w:snapToGrid w:val="0"/>
              <w:ind w:firstLineChars="100" w:firstLine="24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Psychological</w:t>
            </w:r>
          </w:p>
        </w:tc>
        <w:tc>
          <w:tcPr>
            <w:tcW w:w="18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82D7F49" w14:textId="77777777" w:rsidR="00167675" w:rsidRPr="004B35B7" w:rsidRDefault="00167675" w:rsidP="00862CB0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13</w:t>
            </w: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.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33</w:t>
            </w: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±2.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2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478F95A" w14:textId="77777777" w:rsidR="00167675" w:rsidRPr="004B35B7" w:rsidRDefault="00167675" w:rsidP="00862CB0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1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3</w:t>
            </w: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.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27</w:t>
            </w: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±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2.32</w:t>
            </w:r>
          </w:p>
        </w:tc>
        <w:tc>
          <w:tcPr>
            <w:tcW w:w="1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029F68" w14:textId="77777777" w:rsidR="00167675" w:rsidRPr="004B35B7" w:rsidRDefault="00167675" w:rsidP="00862CB0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0.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72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7FAA049C" w14:textId="77777777" w:rsidR="00167675" w:rsidRPr="004B35B7" w:rsidRDefault="00167675" w:rsidP="00862CB0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13.26</w:t>
            </w: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±2.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66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387FDED8" w14:textId="77777777" w:rsidR="00167675" w:rsidRPr="004B35B7" w:rsidRDefault="00167675" w:rsidP="00862CB0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1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3</w:t>
            </w: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.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47</w:t>
            </w: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±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2</w:t>
            </w: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.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23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94C3C9" w14:textId="77777777" w:rsidR="00167675" w:rsidRPr="004B35B7" w:rsidRDefault="00167675" w:rsidP="00862CB0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0.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727</w:t>
            </w:r>
          </w:p>
        </w:tc>
      </w:tr>
      <w:tr w:rsidR="004B35B7" w:rsidRPr="004B35B7" w14:paraId="508208F4" w14:textId="77777777" w:rsidTr="00862CB0">
        <w:trPr>
          <w:gridAfter w:val="1"/>
          <w:wAfter w:w="142" w:type="dxa"/>
          <w:trHeight w:val="330"/>
        </w:trPr>
        <w:tc>
          <w:tcPr>
            <w:tcW w:w="2977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1969FE9C" w14:textId="77777777" w:rsidR="00167675" w:rsidRPr="004B35B7" w:rsidRDefault="00167675" w:rsidP="00862CB0">
            <w:pPr>
              <w:widowControl/>
              <w:snapToGrid w:val="0"/>
              <w:ind w:firstLineChars="100" w:firstLine="24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Social</w:t>
            </w:r>
          </w:p>
        </w:tc>
        <w:tc>
          <w:tcPr>
            <w:tcW w:w="1847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1259635E" w14:textId="77777777" w:rsidR="00167675" w:rsidRPr="004B35B7" w:rsidRDefault="00167675" w:rsidP="00862CB0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1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3</w:t>
            </w: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.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46</w:t>
            </w: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±2.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82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0A45C593" w14:textId="77777777" w:rsidR="00167675" w:rsidRPr="004B35B7" w:rsidRDefault="00167675" w:rsidP="00862CB0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13.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09</w:t>
            </w: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±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3</w:t>
            </w: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.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31</w:t>
            </w:r>
          </w:p>
        </w:tc>
        <w:tc>
          <w:tcPr>
            <w:tcW w:w="1839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31B94343" w14:textId="77777777" w:rsidR="00167675" w:rsidRPr="004B35B7" w:rsidRDefault="00167675" w:rsidP="00862CB0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0.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399</w:t>
            </w: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 xml:space="preserve"> 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</w:tcPr>
          <w:p w14:paraId="2B563749" w14:textId="77777777" w:rsidR="00167675" w:rsidRPr="004B35B7" w:rsidRDefault="00167675" w:rsidP="00862CB0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14.2</w:t>
            </w: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5±2.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52</w:t>
            </w:r>
          </w:p>
        </w:tc>
        <w:tc>
          <w:tcPr>
            <w:tcW w:w="1842" w:type="dxa"/>
            <w:tcBorders>
              <w:top w:val="nil"/>
              <w:left w:val="nil"/>
              <w:right w:val="nil"/>
            </w:tcBorders>
          </w:tcPr>
          <w:p w14:paraId="2593AC1C" w14:textId="77777777" w:rsidR="00167675" w:rsidRPr="004B35B7" w:rsidRDefault="00167675" w:rsidP="00862CB0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13.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79</w:t>
            </w: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±2.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41</w:t>
            </w:r>
          </w:p>
        </w:tc>
        <w:tc>
          <w:tcPr>
            <w:tcW w:w="1082" w:type="dxa"/>
            <w:tcBorders>
              <w:top w:val="nil"/>
              <w:left w:val="nil"/>
              <w:right w:val="nil"/>
            </w:tcBorders>
            <w:vAlign w:val="center"/>
          </w:tcPr>
          <w:p w14:paraId="2D3E77AE" w14:textId="77777777" w:rsidR="00167675" w:rsidRPr="004B35B7" w:rsidRDefault="00167675" w:rsidP="00862CB0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0.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273</w:t>
            </w: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 xml:space="preserve"> </w:t>
            </w:r>
          </w:p>
        </w:tc>
      </w:tr>
      <w:tr w:rsidR="004B35B7" w:rsidRPr="004B35B7" w14:paraId="572194C0" w14:textId="77777777" w:rsidTr="00862CB0">
        <w:trPr>
          <w:gridAfter w:val="1"/>
          <w:wAfter w:w="142" w:type="dxa"/>
          <w:trHeight w:val="330"/>
        </w:trPr>
        <w:tc>
          <w:tcPr>
            <w:tcW w:w="2977" w:type="dxa"/>
            <w:tcBorders>
              <w:top w:val="nil"/>
              <w:left w:val="nil"/>
              <w:bottom w:val="single" w:sz="18" w:space="0" w:color="000000"/>
              <w:right w:val="nil"/>
            </w:tcBorders>
            <w:shd w:val="clear" w:color="auto" w:fill="auto"/>
          </w:tcPr>
          <w:p w14:paraId="279E6211" w14:textId="77777777" w:rsidR="00167675" w:rsidRPr="004B35B7" w:rsidRDefault="00167675" w:rsidP="00862CB0">
            <w:pPr>
              <w:widowControl/>
              <w:snapToGrid w:val="0"/>
              <w:ind w:firstLineChars="100" w:firstLine="24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Environmental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18" w:space="0" w:color="000000"/>
              <w:right w:val="nil"/>
            </w:tcBorders>
            <w:shd w:val="clear" w:color="auto" w:fill="auto"/>
          </w:tcPr>
          <w:p w14:paraId="0224EF76" w14:textId="77777777" w:rsidR="00167675" w:rsidRPr="004B35B7" w:rsidRDefault="00167675" w:rsidP="00862CB0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1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3</w:t>
            </w: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.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45</w:t>
            </w: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±2.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3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18" w:space="0" w:color="000000"/>
              <w:right w:val="nil"/>
            </w:tcBorders>
            <w:shd w:val="clear" w:color="auto" w:fill="auto"/>
          </w:tcPr>
          <w:p w14:paraId="5E0327B4" w14:textId="77777777" w:rsidR="00167675" w:rsidRPr="004B35B7" w:rsidRDefault="00167675" w:rsidP="00862CB0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1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3</w:t>
            </w: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.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64</w:t>
            </w: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±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2</w:t>
            </w: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.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24</w:t>
            </w:r>
          </w:p>
        </w:tc>
        <w:tc>
          <w:tcPr>
            <w:tcW w:w="1839" w:type="dxa"/>
            <w:tcBorders>
              <w:top w:val="nil"/>
              <w:left w:val="nil"/>
              <w:bottom w:val="single" w:sz="18" w:space="0" w:color="000000"/>
              <w:right w:val="nil"/>
            </w:tcBorders>
            <w:shd w:val="clear" w:color="auto" w:fill="auto"/>
            <w:vAlign w:val="center"/>
          </w:tcPr>
          <w:p w14:paraId="3A171A2E" w14:textId="77777777" w:rsidR="00167675" w:rsidRPr="004B35B7" w:rsidRDefault="00167675" w:rsidP="00862CB0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0.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631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18" w:space="0" w:color="000000"/>
              <w:right w:val="nil"/>
            </w:tcBorders>
          </w:tcPr>
          <w:p w14:paraId="235435DF" w14:textId="77777777" w:rsidR="00167675" w:rsidRPr="004B35B7" w:rsidRDefault="00167675" w:rsidP="00862CB0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1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4.32</w:t>
            </w: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±2.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04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18" w:space="0" w:color="000000"/>
              <w:right w:val="nil"/>
            </w:tcBorders>
          </w:tcPr>
          <w:p w14:paraId="70A379B6" w14:textId="77777777" w:rsidR="00167675" w:rsidRPr="004B35B7" w:rsidRDefault="00167675" w:rsidP="00862CB0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1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4.58</w:t>
            </w: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±1.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61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18" w:space="0" w:color="000000"/>
              <w:right w:val="nil"/>
            </w:tcBorders>
            <w:vAlign w:val="center"/>
          </w:tcPr>
          <w:p w14:paraId="4A8122D1" w14:textId="77777777" w:rsidR="00167675" w:rsidRPr="004B35B7" w:rsidRDefault="00167675" w:rsidP="00862CB0">
            <w:pPr>
              <w:snapToGrid w:val="0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B35B7">
              <w:rPr>
                <w:rFonts w:ascii="Times New Roman" w:hAnsi="Times New Roman" w:cs="Times New Roman"/>
                <w:szCs w:val="24"/>
                <w:lang w:val="en-GB"/>
              </w:rPr>
              <w:t>0.</w:t>
            </w:r>
            <w:r w:rsidRPr="004B35B7">
              <w:rPr>
                <w:rFonts w:ascii="Times New Roman" w:hAnsi="Times New Roman" w:cs="Times New Roman" w:hint="eastAsia"/>
                <w:szCs w:val="24"/>
                <w:lang w:val="en-GB"/>
              </w:rPr>
              <w:t>498</w:t>
            </w:r>
          </w:p>
        </w:tc>
      </w:tr>
    </w:tbl>
    <w:p w14:paraId="3E546803" w14:textId="77777777" w:rsidR="00167675" w:rsidRPr="004B35B7" w:rsidRDefault="00167675" w:rsidP="00167675">
      <w:pPr>
        <w:ind w:leftChars="-237" w:left="-569" w:firstLine="1"/>
        <w:rPr>
          <w:rFonts w:ascii="Times New Roman" w:eastAsia="PMingLiU" w:hAnsi="Times New Roman" w:cs="Times New Roman"/>
          <w:bCs/>
          <w:szCs w:val="24"/>
          <w:lang w:val="en-GB"/>
        </w:rPr>
      </w:pPr>
      <w:r w:rsidRPr="004B35B7">
        <w:rPr>
          <w:rFonts w:ascii="Times New Roman" w:eastAsia="PMingLiU" w:hAnsi="Times New Roman" w:cs="Times New Roman"/>
          <w:bCs/>
          <w:szCs w:val="24"/>
          <w:lang w:val="en-GB" w:eastAsia="en-GB"/>
        </w:rPr>
        <w:t>Data are presented as the mean ± the standard deviation (SD). The data were compared using the nonparametric Mann–Whitney test</w:t>
      </w:r>
    </w:p>
    <w:p w14:paraId="472701E6" w14:textId="77777777" w:rsidR="00167675" w:rsidRPr="004B35B7" w:rsidRDefault="00167675" w:rsidP="00167675">
      <w:pPr>
        <w:ind w:leftChars="-237" w:left="-569" w:firstLine="1"/>
        <w:rPr>
          <w:rFonts w:ascii="Times New Roman" w:eastAsia="PMingLiU" w:hAnsi="Times New Roman" w:cs="Times New Roman"/>
          <w:bCs/>
          <w:szCs w:val="24"/>
          <w:lang w:val="en-GB"/>
        </w:rPr>
      </w:pPr>
      <w:r w:rsidRPr="004B35B7">
        <w:rPr>
          <w:rFonts w:ascii="Times New Roman" w:eastAsia="PMingLiU" w:hAnsi="Times New Roman" w:cs="Times New Roman"/>
          <w:bCs/>
          <w:szCs w:val="24"/>
          <w:lang w:val="en-GB" w:eastAsia="en-GB"/>
        </w:rPr>
        <w:t xml:space="preserve">(for continuous variables). </w:t>
      </w:r>
      <w:proofErr w:type="spellStart"/>
      <w:r w:rsidRPr="004B35B7">
        <w:rPr>
          <w:rFonts w:ascii="Times New Roman" w:eastAsia="PMingLiU" w:hAnsi="Times New Roman" w:cs="Times New Roman" w:hint="eastAsia"/>
          <w:bCs/>
          <w:szCs w:val="24"/>
          <w:lang w:val="en-GB"/>
        </w:rPr>
        <w:t>Acup</w:t>
      </w:r>
      <w:proofErr w:type="spellEnd"/>
      <w:r w:rsidRPr="004B35B7">
        <w:rPr>
          <w:rFonts w:ascii="Times New Roman" w:eastAsia="PMingLiU" w:hAnsi="Times New Roman" w:cs="Times New Roman"/>
          <w:bCs/>
          <w:szCs w:val="24"/>
          <w:lang w:val="en-GB" w:eastAsia="en-GB"/>
        </w:rPr>
        <w:t>, acupuncture</w:t>
      </w:r>
      <w:r w:rsidRPr="004B35B7">
        <w:rPr>
          <w:rFonts w:ascii="Times New Roman" w:eastAsia="PMingLiU" w:hAnsi="Times New Roman" w:cs="Times New Roman" w:hint="eastAsia"/>
          <w:bCs/>
          <w:szCs w:val="24"/>
          <w:lang w:val="en-GB"/>
        </w:rPr>
        <w:t xml:space="preserve"> treatment</w:t>
      </w:r>
      <w:r w:rsidRPr="004B35B7">
        <w:rPr>
          <w:rFonts w:ascii="Times New Roman" w:eastAsia="PMingLiU" w:hAnsi="Times New Roman" w:cs="Times New Roman"/>
          <w:bCs/>
          <w:szCs w:val="24"/>
          <w:lang w:val="en-GB" w:eastAsia="en-GB"/>
        </w:rPr>
        <w:t xml:space="preserve">; VAS, visual </w:t>
      </w:r>
      <w:proofErr w:type="spellStart"/>
      <w:r w:rsidRPr="004B35B7">
        <w:rPr>
          <w:rFonts w:ascii="Times New Roman" w:eastAsia="PMingLiU" w:hAnsi="Times New Roman" w:cs="Times New Roman"/>
          <w:bCs/>
          <w:szCs w:val="24"/>
          <w:lang w:val="en-GB" w:eastAsia="en-GB"/>
        </w:rPr>
        <w:t>analog</w:t>
      </w:r>
      <w:proofErr w:type="spellEnd"/>
      <w:r w:rsidRPr="004B35B7">
        <w:rPr>
          <w:rFonts w:ascii="Times New Roman" w:eastAsia="PMingLiU" w:hAnsi="Times New Roman" w:cs="Times New Roman"/>
          <w:bCs/>
          <w:szCs w:val="24"/>
          <w:lang w:val="en-GB" w:eastAsia="en-GB"/>
        </w:rPr>
        <w:t xml:space="preserve"> scale; SBI, Sciatica </w:t>
      </w:r>
      <w:proofErr w:type="spellStart"/>
      <w:r w:rsidRPr="004B35B7">
        <w:rPr>
          <w:rFonts w:ascii="Times New Roman" w:eastAsia="PMingLiU" w:hAnsi="Times New Roman" w:cs="Times New Roman"/>
          <w:bCs/>
          <w:szCs w:val="24"/>
          <w:lang w:val="en-GB" w:eastAsia="en-GB"/>
        </w:rPr>
        <w:t>Bothersomeness</w:t>
      </w:r>
      <w:proofErr w:type="spellEnd"/>
      <w:r w:rsidRPr="004B35B7">
        <w:rPr>
          <w:rFonts w:ascii="Times New Roman" w:eastAsia="PMingLiU" w:hAnsi="Times New Roman" w:cs="Times New Roman"/>
          <w:bCs/>
          <w:szCs w:val="24"/>
          <w:lang w:val="en-GB" w:eastAsia="en-GB"/>
        </w:rPr>
        <w:t xml:space="preserve"> Index; RDQS, </w:t>
      </w:r>
    </w:p>
    <w:p w14:paraId="3E80A0FB" w14:textId="77777777" w:rsidR="00167675" w:rsidRPr="004B35B7" w:rsidRDefault="00167675" w:rsidP="00167675">
      <w:pPr>
        <w:ind w:leftChars="-237" w:left="-569" w:firstLine="1"/>
        <w:rPr>
          <w:rFonts w:ascii="Times New Roman" w:eastAsia="PMingLiU" w:hAnsi="Times New Roman" w:cs="Times New Roman"/>
          <w:bCs/>
          <w:szCs w:val="24"/>
          <w:lang w:val="en-GB"/>
        </w:rPr>
      </w:pPr>
      <w:r w:rsidRPr="004B35B7">
        <w:rPr>
          <w:rFonts w:ascii="Times New Roman" w:eastAsia="PMingLiU" w:hAnsi="Times New Roman" w:cs="Times New Roman"/>
          <w:bCs/>
          <w:szCs w:val="24"/>
          <w:lang w:val="en-GB" w:eastAsia="en-GB"/>
        </w:rPr>
        <w:t xml:space="preserve">Roland Disability Questionnaire for Sciatica. WHOQOL-BREF, World Health Organization Quality of Life in the Brief Edition. </w:t>
      </w:r>
    </w:p>
    <w:p w14:paraId="67ACA183" w14:textId="77777777" w:rsidR="00167675" w:rsidRPr="004B35B7" w:rsidRDefault="00167675" w:rsidP="00167675">
      <w:pPr>
        <w:ind w:leftChars="-237" w:left="-569" w:firstLine="1"/>
        <w:rPr>
          <w:rFonts w:ascii="Times New Roman" w:eastAsia="PMingLiU" w:hAnsi="Times New Roman" w:cs="Times New Roman"/>
          <w:bCs/>
          <w:szCs w:val="24"/>
          <w:lang w:val="en-GB" w:eastAsia="en-GB"/>
        </w:rPr>
      </w:pPr>
      <w:r w:rsidRPr="004B35B7">
        <w:rPr>
          <w:rFonts w:ascii="Times New Roman" w:eastAsia="PMingLiU" w:hAnsi="Times New Roman" w:cs="Times New Roman"/>
          <w:bCs/>
          <w:szCs w:val="24"/>
          <w:lang w:val="en-GB" w:eastAsia="en-GB"/>
        </w:rPr>
        <w:t xml:space="preserve">* </w:t>
      </w:r>
      <w:r w:rsidRPr="004B35B7">
        <w:rPr>
          <w:rFonts w:ascii="Times New Roman" w:eastAsia="PMingLiU" w:hAnsi="Times New Roman" w:cs="Times New Roman"/>
          <w:bCs/>
          <w:i/>
          <w:szCs w:val="24"/>
          <w:lang w:val="en-GB" w:eastAsia="en-GB"/>
        </w:rPr>
        <w:t>p</w:t>
      </w:r>
      <w:r w:rsidRPr="004B35B7">
        <w:rPr>
          <w:rFonts w:ascii="Times New Roman" w:eastAsia="PMingLiU" w:hAnsi="Times New Roman" w:cs="Times New Roman"/>
          <w:bCs/>
          <w:szCs w:val="24"/>
          <w:lang w:val="en-GB" w:eastAsia="en-GB"/>
        </w:rPr>
        <w:t>&lt;0.05; **</w:t>
      </w:r>
      <w:r w:rsidRPr="004B35B7">
        <w:rPr>
          <w:rFonts w:ascii="Times New Roman" w:eastAsia="PMingLiU" w:hAnsi="Times New Roman" w:cs="Times New Roman"/>
          <w:bCs/>
          <w:i/>
          <w:szCs w:val="24"/>
          <w:lang w:val="en-GB" w:eastAsia="en-GB"/>
        </w:rPr>
        <w:t xml:space="preserve"> p</w:t>
      </w:r>
      <w:r w:rsidRPr="004B35B7">
        <w:rPr>
          <w:rFonts w:ascii="Times New Roman" w:eastAsia="PMingLiU" w:hAnsi="Times New Roman" w:cs="Times New Roman"/>
          <w:bCs/>
          <w:szCs w:val="24"/>
          <w:lang w:val="en-GB" w:eastAsia="en-GB"/>
        </w:rPr>
        <w:t>&lt;0.01.</w:t>
      </w:r>
    </w:p>
    <w:p w14:paraId="64BD00BE" w14:textId="77777777" w:rsidR="00167675" w:rsidRPr="004B35B7" w:rsidRDefault="00167675" w:rsidP="00167675">
      <w:pPr>
        <w:rPr>
          <w:rFonts w:ascii="Times New Roman" w:hAnsi="Times New Roman" w:cs="Times New Roman"/>
          <w:szCs w:val="24"/>
          <w:lang w:val="en-GB"/>
        </w:rPr>
      </w:pPr>
    </w:p>
    <w:p w14:paraId="41D27747" w14:textId="77777777" w:rsidR="00167675" w:rsidRPr="004B35B7" w:rsidRDefault="00167675"/>
    <w:sectPr w:rsidR="00167675" w:rsidRPr="004B35B7" w:rsidSect="00167675">
      <w:pgSz w:w="16838" w:h="11906" w:orient="landscape"/>
      <w:pgMar w:top="1797" w:right="1440" w:bottom="1797" w:left="1440" w:header="851" w:footer="992" w:gutter="0"/>
      <w:cols w:space="425"/>
      <w:docGrid w:type="linesAndChar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yNTczMjA2NDAxNbBU0lEKTi0uzszPAykwrAUAzil9siwAAAA="/>
  </w:docVars>
  <w:rsids>
    <w:rsidRoot w:val="00167675"/>
    <w:rsid w:val="00167675"/>
    <w:rsid w:val="001F0FA7"/>
    <w:rsid w:val="004B35B7"/>
    <w:rsid w:val="009663F1"/>
    <w:rsid w:val="00FD6E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B4CC41"/>
  <w15:docId w15:val="{C34667BD-993A-469E-89E8-87AC51A8C0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7D14631A522449B0BEA0B4916AADD5" ma:contentTypeVersion="9" ma:contentTypeDescription="Create a new document." ma:contentTypeScope="" ma:versionID="c82309420769a67cedbdc85b91436b54">
  <xsd:schema xmlns:xsd="http://www.w3.org/2001/XMLSchema" xmlns:xs="http://www.w3.org/2001/XMLSchema" xmlns:p="http://schemas.microsoft.com/office/2006/metadata/properties" xmlns:ns3="7befe659-0696-4953-af3b-2e44c8c7eb4a" targetNamespace="http://schemas.microsoft.com/office/2006/metadata/properties" ma:root="true" ma:fieldsID="ca993db0c08acd492dec3e86684f3f71" ns3:_="">
    <xsd:import namespace="7befe659-0696-4953-af3b-2e44c8c7eb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efe659-0696-4953-af3b-2e44c8c7eb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746BC76-F83B-4E68-B391-B5E4CE12ED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efe659-0696-4953-af3b-2e44c8c7eb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C7FE6DD-AB99-4677-A7A5-5A0B48FFB1F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D55DB3C-2F2D-41D8-98A1-31F59DDBBF1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8</Words>
  <Characters>204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Lucas Pratt</cp:lastModifiedBy>
  <cp:revision>2</cp:revision>
  <dcterms:created xsi:type="dcterms:W3CDTF">2019-12-03T23:57:00Z</dcterms:created>
  <dcterms:modified xsi:type="dcterms:W3CDTF">2019-12-03T2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7D14631A522449B0BEA0B4916AADD5</vt:lpwstr>
  </property>
</Properties>
</file>